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300B8E" w14:textId="64A138AF" w:rsidR="009D7CFB" w:rsidRDefault="00D605D9" w:rsidP="00D605D9">
      <w:pPr>
        <w:jc w:val="center"/>
      </w:pPr>
      <w:r>
        <w:t>Chapter 44</w:t>
      </w:r>
    </w:p>
    <w:p w14:paraId="1A9F7E8C" w14:textId="77777777" w:rsidR="00D605D9" w:rsidRDefault="00D605D9" w:rsidP="00D605D9">
      <w:pPr>
        <w:jc w:val="center"/>
      </w:pPr>
    </w:p>
    <w:p w14:paraId="20F3A733" w14:textId="4763C262" w:rsidR="00D605D9" w:rsidRDefault="00B65B40" w:rsidP="00D605D9">
      <w:r>
        <w:t xml:space="preserve">Harry sighed as he watched students pour into the Great Hall for the first DA meeting of the new school year. </w:t>
      </w:r>
      <w:r w:rsidR="00F87672">
        <w:t>Sirius shouldered Snape on the way in, nearly knocking him over. They glared hatefully at each other</w:t>
      </w:r>
      <w:r w:rsidR="00091C3D">
        <w:t>,</w:t>
      </w:r>
      <w:r w:rsidR="00F87672">
        <w:t xml:space="preserve"> but the entrance of Professor Fortes</w:t>
      </w:r>
      <w:r w:rsidR="008E43B9">
        <w:t xml:space="preserve">cue stopped a fight from breaking out. Barty Crouch grabbed Snape by the robes and </w:t>
      </w:r>
      <w:r w:rsidR="00091C3D">
        <w:t xml:space="preserve">dragged him away, glaring poisonously at the Gryffindors over his shoulder. </w:t>
      </w:r>
    </w:p>
    <w:p w14:paraId="64C98963" w14:textId="77777777" w:rsidR="0086006F" w:rsidRDefault="0086006F" w:rsidP="00D605D9"/>
    <w:p w14:paraId="380DE109" w14:textId="63632F4E" w:rsidR="0086006F" w:rsidRDefault="0086006F" w:rsidP="00D605D9">
      <w:r>
        <w:t xml:space="preserve">As he waited for the rest of the students to wander in, </w:t>
      </w:r>
      <w:r w:rsidR="00076868">
        <w:t xml:space="preserve">Professor Fortescue came to stand next to him. He looked to be in his late </w:t>
      </w:r>
      <w:r w:rsidR="001A3464">
        <w:t>sixties</w:t>
      </w:r>
      <w:r w:rsidR="00076868">
        <w:t xml:space="preserve">, but Harry suspected he was much older. He knew </w:t>
      </w:r>
      <w:r w:rsidR="001A3464">
        <w:t xml:space="preserve">he and Dumbledore had fought together against Grindelwald. </w:t>
      </w:r>
      <w:r w:rsidR="00670407">
        <w:t>His thin blonde hair swept back over the top of his head</w:t>
      </w:r>
      <w:r w:rsidR="003256DB">
        <w:t xml:space="preserve">, and his bright, intelligent blue eyes surveyed the crowd critically. </w:t>
      </w:r>
    </w:p>
    <w:p w14:paraId="6F7C05EF" w14:textId="77777777" w:rsidR="003256DB" w:rsidRDefault="003256DB" w:rsidP="00D605D9"/>
    <w:p w14:paraId="0B571585" w14:textId="351116DA" w:rsidR="003256DB" w:rsidRDefault="003256DB" w:rsidP="00D605D9">
      <w:r>
        <w:t xml:space="preserve">“Did you teach this many students last year?” he asked curiously. </w:t>
      </w:r>
    </w:p>
    <w:p w14:paraId="6BCA5B49" w14:textId="77777777" w:rsidR="003256DB" w:rsidRDefault="003256DB" w:rsidP="00D605D9"/>
    <w:p w14:paraId="6CD02AD9" w14:textId="719D4F09" w:rsidR="003256DB" w:rsidRDefault="003256DB" w:rsidP="00D605D9">
      <w:r>
        <w:t xml:space="preserve">Harry nodded. </w:t>
      </w:r>
    </w:p>
    <w:p w14:paraId="59A64C99" w14:textId="77777777" w:rsidR="003256DB" w:rsidRDefault="003256DB" w:rsidP="00D605D9"/>
    <w:p w14:paraId="27BAF0B9" w14:textId="4CD7E10B" w:rsidR="003256DB" w:rsidRDefault="003256DB" w:rsidP="00D605D9">
      <w:r>
        <w:t xml:space="preserve">“Yeah, they can be a handful,” </w:t>
      </w:r>
      <w:r w:rsidR="00AA7AB7">
        <w:t xml:space="preserve">he said. </w:t>
      </w:r>
    </w:p>
    <w:p w14:paraId="2E34F4E7" w14:textId="77777777" w:rsidR="00AA7AB7" w:rsidRDefault="00AA7AB7" w:rsidP="00D605D9"/>
    <w:p w14:paraId="7298D558" w14:textId="4DBFD2DF" w:rsidR="00AA7AB7" w:rsidRDefault="00AA7AB7" w:rsidP="00D605D9">
      <w:r>
        <w:t>“I can imagine,” Fortescue smiled. “</w:t>
      </w:r>
      <w:r w:rsidR="00E00AEC">
        <w:t xml:space="preserve">Even at the height of the war, </w:t>
      </w:r>
      <w:r w:rsidR="003769A6">
        <w:t>tensions weren’t this high back in my day.”</w:t>
      </w:r>
    </w:p>
    <w:p w14:paraId="502AD34C" w14:textId="77777777" w:rsidR="00F558E2" w:rsidRDefault="00F558E2" w:rsidP="00D605D9"/>
    <w:p w14:paraId="07A04A1E" w14:textId="17798E56" w:rsidR="00F558E2" w:rsidRDefault="00F558E2" w:rsidP="00D605D9">
      <w:r>
        <w:t xml:space="preserve">“And it’s only going to get worse,” Harry sighed. </w:t>
      </w:r>
    </w:p>
    <w:p w14:paraId="01358E3B" w14:textId="77777777" w:rsidR="00403D11" w:rsidRDefault="00403D11" w:rsidP="00D605D9"/>
    <w:p w14:paraId="1031180C" w14:textId="2983E345" w:rsidR="00403D11" w:rsidRDefault="00403D11" w:rsidP="00D605D9">
      <w:r>
        <w:t xml:space="preserve">“Perhaps,” he acknowledged, nodding toward </w:t>
      </w:r>
      <w:r w:rsidR="00BF567E">
        <w:t>Bellatrix and Narcissa. “But you’re clearly making a difference.”</w:t>
      </w:r>
    </w:p>
    <w:p w14:paraId="36D20D1C" w14:textId="77777777" w:rsidR="00BF567E" w:rsidRDefault="00BF567E" w:rsidP="00D605D9"/>
    <w:p w14:paraId="4A0A5012" w14:textId="7292BEA6" w:rsidR="00BF567E" w:rsidRDefault="00BF567E" w:rsidP="00D605D9">
      <w:r>
        <w:t>Harry smiled as his girls too</w:t>
      </w:r>
      <w:r w:rsidR="00F9138B">
        <w:t>k</w:t>
      </w:r>
      <w:r>
        <w:t xml:space="preserve"> their place at the front. </w:t>
      </w:r>
      <w:r w:rsidR="00F9138B">
        <w:t>Alice stood next to Lily</w:t>
      </w:r>
      <w:r w:rsidR="00356471">
        <w:t>, smiled,</w:t>
      </w:r>
      <w:r w:rsidR="00F9138B">
        <w:t xml:space="preserve"> and waved at her grandfather. Fortescue </w:t>
      </w:r>
      <w:r w:rsidR="00356471">
        <w:t xml:space="preserve">smiled back and gave her a little nod. </w:t>
      </w:r>
    </w:p>
    <w:p w14:paraId="7F0EA2FB" w14:textId="77777777" w:rsidR="00511EF8" w:rsidRDefault="00511EF8" w:rsidP="00D605D9"/>
    <w:p w14:paraId="6DFDC178" w14:textId="2B93BC47" w:rsidR="00511EF8" w:rsidRDefault="00511EF8" w:rsidP="00D605D9">
      <w:r>
        <w:lastRenderedPageBreak/>
        <w:t xml:space="preserve">“Shall we get started?” he asked. </w:t>
      </w:r>
    </w:p>
    <w:p w14:paraId="77C78E68" w14:textId="77777777" w:rsidR="00511EF8" w:rsidRDefault="00511EF8" w:rsidP="00D605D9"/>
    <w:p w14:paraId="01E14F33" w14:textId="463B023D" w:rsidR="00511EF8" w:rsidRDefault="00511EF8" w:rsidP="00D605D9">
      <w:r>
        <w:t xml:space="preserve">Harry nodded and took a step forward. </w:t>
      </w:r>
    </w:p>
    <w:p w14:paraId="67BDB2FB" w14:textId="77777777" w:rsidR="00511EF8" w:rsidRDefault="00511EF8" w:rsidP="00D605D9"/>
    <w:p w14:paraId="5B345452" w14:textId="49C0D54D" w:rsidR="00217B49" w:rsidRDefault="00511EF8" w:rsidP="00D605D9">
      <w:r>
        <w:t>“Alright</w:t>
      </w:r>
      <w:r w:rsidR="00C54DA0">
        <w:t xml:space="preserve">, everyone,” he said, clapping his hands loudly. The hall fell silent, and everyone turned to face him. “This is going to be pretty similar to what we did last year. </w:t>
      </w:r>
      <w:r w:rsidR="00EA7A0F">
        <w:t xml:space="preserve">For those of you </w:t>
      </w:r>
      <w:r w:rsidR="001C1568">
        <w:t>that</w:t>
      </w:r>
      <w:r w:rsidR="00EA7A0F">
        <w:t xml:space="preserve"> are new, just try to keep up the best you can. If you need help, don’t be afraid to ask for it. </w:t>
      </w:r>
      <w:r w:rsidR="00571B89">
        <w:t>This isn’t about grades, it’s about improving</w:t>
      </w:r>
      <w:r w:rsidR="00217B49">
        <w:t>. As long as you leave better than when you entered, that’s all that matters.”</w:t>
      </w:r>
    </w:p>
    <w:p w14:paraId="3774461E" w14:textId="77777777" w:rsidR="00217B49" w:rsidRDefault="00217B49" w:rsidP="00D605D9"/>
    <w:p w14:paraId="1E513FEA" w14:textId="7E71196D" w:rsidR="00217B49" w:rsidRDefault="00217B49" w:rsidP="00D605D9">
      <w:r>
        <w:t>“Now,” he continued. “</w:t>
      </w:r>
      <w:r w:rsidR="008A3382">
        <w:t xml:space="preserve">I think we should start by knocking some of the rust off </w:t>
      </w:r>
      <w:r w:rsidR="00FF5501">
        <w:t>from</w:t>
      </w:r>
      <w:r w:rsidR="008A3382">
        <w:t xml:space="preserve"> </w:t>
      </w:r>
      <w:r w:rsidR="00FF5501">
        <w:t xml:space="preserve">Summer break. Break off into pairs and </w:t>
      </w:r>
      <w:r w:rsidR="00125356">
        <w:t>let’s see what you remember.”</w:t>
      </w:r>
    </w:p>
    <w:p w14:paraId="3ABEE2B9" w14:textId="77777777" w:rsidR="00125356" w:rsidRDefault="00125356" w:rsidP="00D605D9"/>
    <w:p w14:paraId="288B6037" w14:textId="63434712" w:rsidR="00125356" w:rsidRDefault="00B6472E" w:rsidP="00D605D9">
      <w:r>
        <w:t xml:space="preserve">As everyone </w:t>
      </w:r>
      <w:r w:rsidR="00867354">
        <w:t xml:space="preserve">paired off and spread out around the Great Hall, Harry and Fortescue walked around to </w:t>
      </w:r>
      <w:r w:rsidR="00BA4532">
        <w:t xml:space="preserve">offer advice. Harry was pleased to note that </w:t>
      </w:r>
      <w:r w:rsidR="0099314C">
        <w:t xml:space="preserve">Lily, Narcissa, Bellatrix, and the Marauders, with the exception of Pettigrew, </w:t>
      </w:r>
      <w:r w:rsidR="003F0465">
        <w:t xml:space="preserve">were well beyond the others. It seemed like his lessons over the Summer had stuck. </w:t>
      </w:r>
      <w:r w:rsidR="00157342">
        <w:t xml:space="preserve">James, in particular, was taking things much more seriously. </w:t>
      </w:r>
      <w:r w:rsidR="008F6101">
        <w:t xml:space="preserve">His jaw was set determinedly as he </w:t>
      </w:r>
      <w:r w:rsidR="003B3ED2">
        <w:t xml:space="preserve">parried and blocked a flurry of spells from Remus. </w:t>
      </w:r>
    </w:p>
    <w:p w14:paraId="0462BD55" w14:textId="77777777" w:rsidR="003B3ED2" w:rsidRDefault="003B3ED2" w:rsidP="00D605D9"/>
    <w:p w14:paraId="160CF274" w14:textId="7397E719" w:rsidR="003B3ED2" w:rsidRDefault="003B3ED2" w:rsidP="00D605D9">
      <w:r>
        <w:t xml:space="preserve">He just wished he could say the same about Sirius. Harry rolled his eyes as </w:t>
      </w:r>
      <w:r w:rsidR="00F85D01">
        <w:t>Pettigrew’s robe was transfigured into a pink tutu</w:t>
      </w:r>
      <w:r w:rsidR="00D045A0">
        <w:t xml:space="preserve"> while he sang and danced to ‘I’m a Little Teapot.’ </w:t>
      </w:r>
      <w:r w:rsidR="009E4237">
        <w:t xml:space="preserve">Smacking Sirius upside the head, he reversed the spells with a flick of his wand. </w:t>
      </w:r>
    </w:p>
    <w:p w14:paraId="2D7902B7" w14:textId="77777777" w:rsidR="009E4237" w:rsidRDefault="009E4237" w:rsidP="00D605D9"/>
    <w:p w14:paraId="7AEBC359" w14:textId="783F2FC4" w:rsidR="009E4237" w:rsidRDefault="009E4237" w:rsidP="00D605D9">
      <w:r>
        <w:t xml:space="preserve">“Alright, Peter, you go work with </w:t>
      </w:r>
      <w:r w:rsidR="00F360EF">
        <w:t>James and Remus,” he said</w:t>
      </w:r>
      <w:r w:rsidR="007E7DF1">
        <w:t>,</w:t>
      </w:r>
      <w:r w:rsidR="00F360EF">
        <w:t xml:space="preserve"> frustratedly. “</w:t>
      </w:r>
      <w:r w:rsidR="007E7DF1">
        <w:t>Sirius, you go work with your cousins.”</w:t>
      </w:r>
    </w:p>
    <w:p w14:paraId="603D489C" w14:textId="77777777" w:rsidR="007E7DF1" w:rsidRDefault="007E7DF1" w:rsidP="00D605D9"/>
    <w:p w14:paraId="5ECEE5E3" w14:textId="15DE7F50" w:rsidR="007E7DF1" w:rsidRDefault="007E6F70" w:rsidP="00D605D9">
      <w:r>
        <w:t>Sirius’ eyes widened</w:t>
      </w:r>
      <w:r w:rsidR="00C54714">
        <w:t>,</w:t>
      </w:r>
      <w:r>
        <w:t xml:space="preserve"> and he glanced over at </w:t>
      </w:r>
      <w:r w:rsidR="00C54714">
        <w:t xml:space="preserve">Bellatrix, who flashed him a dangerous smirk. </w:t>
      </w:r>
    </w:p>
    <w:p w14:paraId="50BC03A1" w14:textId="77777777" w:rsidR="00C54714" w:rsidRDefault="00C54714" w:rsidP="00D605D9"/>
    <w:p w14:paraId="62266472" w14:textId="42F44434" w:rsidR="00C54714" w:rsidRDefault="00C54714" w:rsidP="00D605D9">
      <w:r>
        <w:t>“Oh, come on!” he yelled. “It was just a joke!”</w:t>
      </w:r>
    </w:p>
    <w:p w14:paraId="33734A8F" w14:textId="77777777" w:rsidR="009D39C6" w:rsidRDefault="009D39C6" w:rsidP="00D605D9"/>
    <w:p w14:paraId="45AC236D" w14:textId="1989E801" w:rsidR="009D39C6" w:rsidRDefault="001F7C3E" w:rsidP="00D605D9">
      <w:r>
        <w:t>“Oh, a joke,” Harry said</w:t>
      </w:r>
      <w:r w:rsidR="008645E3">
        <w:t>, feigning realization. “I like jokes. How about this one? Bella</w:t>
      </w:r>
      <w:r w:rsidR="00C42F46">
        <w:t>!”</w:t>
      </w:r>
    </w:p>
    <w:p w14:paraId="25ADB8B1" w14:textId="77777777" w:rsidR="00C42F46" w:rsidRDefault="00C42F46" w:rsidP="00D605D9"/>
    <w:p w14:paraId="6A4BA362" w14:textId="4B8E296F" w:rsidR="00C42F46" w:rsidRDefault="00C42F46" w:rsidP="00D605D9">
      <w:r>
        <w:t xml:space="preserve">Sirius yelped as a bright red spell whizzed past his nose. </w:t>
      </w:r>
      <w:r w:rsidR="00CE58AE">
        <w:t xml:space="preserve">Harry laughed to himself while Bellatrix descended on him with a barrage of </w:t>
      </w:r>
      <w:r w:rsidR="002A21B8">
        <w:t xml:space="preserve">spells faster than he could block. Sirius ducked and weaved between students </w:t>
      </w:r>
      <w:r w:rsidR="00530F49">
        <w:t xml:space="preserve">as she chased after him. </w:t>
      </w:r>
    </w:p>
    <w:p w14:paraId="0EB68FD2" w14:textId="77777777" w:rsidR="00467FE2" w:rsidRDefault="00467FE2" w:rsidP="00D605D9"/>
    <w:p w14:paraId="11191901" w14:textId="14B07F9B" w:rsidR="00467FE2" w:rsidRDefault="00467FE2" w:rsidP="00D605D9">
      <w:r>
        <w:t xml:space="preserve">“Interesting teaching technique,” </w:t>
      </w:r>
      <w:r w:rsidR="00427F2C">
        <w:t xml:space="preserve">Professor Fortescue said, watching on with mild amusement. “And effective. </w:t>
      </w:r>
      <w:r w:rsidR="00AD791D">
        <w:t>Ms. Black hasn’t hit a single student besides Mr. Black.”</w:t>
      </w:r>
    </w:p>
    <w:p w14:paraId="61C572E7" w14:textId="77777777" w:rsidR="000150F5" w:rsidRDefault="000150F5" w:rsidP="00D605D9"/>
    <w:p w14:paraId="1E3441CC" w14:textId="39C85D5E" w:rsidR="000150F5" w:rsidRDefault="000150F5" w:rsidP="00D605D9">
      <w:r>
        <w:t xml:space="preserve">“She’s extremely skilled,” Harry nodded. </w:t>
      </w:r>
    </w:p>
    <w:p w14:paraId="42228F18" w14:textId="77777777" w:rsidR="007628C3" w:rsidRDefault="007628C3" w:rsidP="00D605D9"/>
    <w:p w14:paraId="05469366" w14:textId="57785798" w:rsidR="007628C3" w:rsidRDefault="007628C3" w:rsidP="00D605D9">
      <w:r>
        <w:t xml:space="preserve">Humming in agreement, Fortescue clasped his shoulder and led him a short distance away from the students. </w:t>
      </w:r>
    </w:p>
    <w:p w14:paraId="3FD22315" w14:textId="77777777" w:rsidR="007628C3" w:rsidRDefault="007628C3" w:rsidP="00D605D9"/>
    <w:p w14:paraId="2E26B98D" w14:textId="0A2E6B62" w:rsidR="007628C3" w:rsidRDefault="007628C3" w:rsidP="00D605D9">
      <w:r>
        <w:t>“You know, it may be benefic</w:t>
      </w:r>
      <w:r w:rsidR="00B57CF8">
        <w:t xml:space="preserve">ial to run mock duels in the halls,” he said softly. </w:t>
      </w:r>
      <w:r w:rsidR="00C831A8">
        <w:t>“</w:t>
      </w:r>
      <w:r w:rsidR="00FB4242">
        <w:t>Something more realistic to what they might expect, should the castle be attacked.”</w:t>
      </w:r>
    </w:p>
    <w:p w14:paraId="1E9B7A21" w14:textId="77777777" w:rsidR="00FB4242" w:rsidRDefault="00FB4242" w:rsidP="00D605D9"/>
    <w:p w14:paraId="664CE059" w14:textId="319A8827" w:rsidR="00FB4242" w:rsidRDefault="00633B9A" w:rsidP="00D605D9">
      <w:r>
        <w:t xml:space="preserve">Harry furrowed his brow thoughtfully. </w:t>
      </w:r>
    </w:p>
    <w:p w14:paraId="37AD3426" w14:textId="77777777" w:rsidR="00633B9A" w:rsidRDefault="00633B9A" w:rsidP="00D605D9"/>
    <w:p w14:paraId="147E37C3" w14:textId="5B1D4A8D" w:rsidR="00633B9A" w:rsidRDefault="000253D4" w:rsidP="00D605D9">
      <w:r>
        <w:t>“There are a lot of students who have Death Eater parents,” he murmured. “</w:t>
      </w:r>
      <w:r w:rsidR="00FA6DA9">
        <w:t xml:space="preserve">They could tell them how we plan to defend the </w:t>
      </w:r>
      <w:r w:rsidR="004916A3">
        <w:t>castle.”</w:t>
      </w:r>
    </w:p>
    <w:p w14:paraId="62F10D79" w14:textId="77777777" w:rsidR="004916A3" w:rsidRDefault="004916A3" w:rsidP="00D605D9"/>
    <w:p w14:paraId="68AD1AB8" w14:textId="09B90D4A" w:rsidR="004916A3" w:rsidRDefault="004916A3" w:rsidP="00D605D9">
      <w:r>
        <w:t>“I know,” Fortescue smiled. “</w:t>
      </w:r>
      <w:r w:rsidR="00F35A68">
        <w:t>Hannibal</w:t>
      </w:r>
      <w:r w:rsidR="00733891">
        <w:t xml:space="preserve">’s wizarding army once feigned weakness to draw the </w:t>
      </w:r>
      <w:r w:rsidR="00CF6020">
        <w:t xml:space="preserve">Roman wizards into a crossfire that decimated them. </w:t>
      </w:r>
      <w:r w:rsidR="006C4D73">
        <w:t>It would be a pity if the</w:t>
      </w:r>
      <w:r w:rsidR="0067145C">
        <w:t xml:space="preserve"> Death Eaters</w:t>
      </w:r>
      <w:r w:rsidR="006C4D73">
        <w:t xml:space="preserve"> were told certain areas </w:t>
      </w:r>
      <w:r w:rsidR="007225B8">
        <w:t xml:space="preserve">were </w:t>
      </w:r>
      <w:r w:rsidR="0067145C">
        <w:t>un</w:t>
      </w:r>
      <w:r w:rsidR="007225B8">
        <w:t>defended and it turned out they were wrong.</w:t>
      </w:r>
      <w:r w:rsidR="0067145C">
        <w:t>”</w:t>
      </w:r>
    </w:p>
    <w:p w14:paraId="6F62A94C" w14:textId="77777777" w:rsidR="0067145C" w:rsidRDefault="0067145C" w:rsidP="00D605D9"/>
    <w:p w14:paraId="7223FA42" w14:textId="14DFA77A" w:rsidR="0067145C" w:rsidRDefault="0067145C" w:rsidP="00D605D9">
      <w:r>
        <w:t xml:space="preserve">Harry blinked, smiled, and shook his head. </w:t>
      </w:r>
    </w:p>
    <w:p w14:paraId="2CC12D2F" w14:textId="77777777" w:rsidR="0067145C" w:rsidRDefault="0067145C" w:rsidP="00D605D9"/>
    <w:p w14:paraId="37C886F8" w14:textId="088C073B" w:rsidR="0067145C" w:rsidRDefault="0067145C" w:rsidP="00D605D9">
      <w:r>
        <w:t xml:space="preserve">“You’re as bad as Moody,” he muttered. </w:t>
      </w:r>
    </w:p>
    <w:p w14:paraId="73426CD5" w14:textId="77777777" w:rsidR="0067145C" w:rsidRDefault="0067145C" w:rsidP="00D605D9"/>
    <w:p w14:paraId="084D74ED" w14:textId="7C141524" w:rsidR="008341F4" w:rsidRDefault="008341F4" w:rsidP="00D605D9">
      <w:r>
        <w:t xml:space="preserve">“Who do you think taught him?” </w:t>
      </w:r>
      <w:r w:rsidR="0050782F">
        <w:t xml:space="preserve">Fortescue whispered. </w:t>
      </w:r>
    </w:p>
    <w:p w14:paraId="14B9791D" w14:textId="77777777" w:rsidR="0050782F" w:rsidRDefault="0050782F" w:rsidP="00D605D9"/>
    <w:p w14:paraId="7285C710" w14:textId="73B59AE7" w:rsidR="0050782F" w:rsidRDefault="0050782F" w:rsidP="00D605D9">
      <w:r>
        <w:t xml:space="preserve">Patting him on the shoulder, he slipped back amongst the students while Harry chuckled. </w:t>
      </w:r>
    </w:p>
    <w:p w14:paraId="5E5C0F8B" w14:textId="77777777" w:rsidR="0050782F" w:rsidRDefault="0050782F" w:rsidP="00D605D9"/>
    <w:p w14:paraId="360300B7" w14:textId="0014FE81" w:rsidR="0050782F" w:rsidRDefault="009F6207" w:rsidP="009F6207">
      <w:pPr>
        <w:jc w:val="center"/>
      </w:pPr>
      <w:r>
        <w:t>~</w:t>
      </w:r>
    </w:p>
    <w:p w14:paraId="46D1C998" w14:textId="77777777" w:rsidR="009F6207" w:rsidRDefault="009F6207" w:rsidP="009F6207">
      <w:pPr>
        <w:jc w:val="center"/>
      </w:pPr>
    </w:p>
    <w:p w14:paraId="315BFDA5" w14:textId="769904B6" w:rsidR="009F6207" w:rsidRDefault="00273B71" w:rsidP="009F6207">
      <w:r>
        <w:t>It was less than two weeks into the school year</w:t>
      </w:r>
      <w:r w:rsidR="00A61E94">
        <w:t>,</w:t>
      </w:r>
      <w:r>
        <w:t xml:space="preserve"> and Harry had already given up all pretenses of </w:t>
      </w:r>
      <w:r w:rsidR="00A61E94">
        <w:t xml:space="preserve">attending his classes. Professor McGonagall eyed him disapprovingly when she passed him in the halls, </w:t>
      </w:r>
      <w:r w:rsidR="00FC0341">
        <w:t xml:space="preserve">but </w:t>
      </w:r>
      <w:r w:rsidR="00E72BB4">
        <w:t xml:space="preserve">she never said anything about </w:t>
      </w:r>
      <w:r w:rsidR="004428AA">
        <w:t>his</w:t>
      </w:r>
      <w:r w:rsidR="00E72BB4">
        <w:t xml:space="preserve"> missing </w:t>
      </w:r>
      <w:r w:rsidR="004428AA">
        <w:t>classes</w:t>
      </w:r>
      <w:r w:rsidR="00E72BB4">
        <w:t xml:space="preserve">. </w:t>
      </w:r>
      <w:r w:rsidR="004428AA">
        <w:t>He figured Dumbledore had a word with her and the other professors</w:t>
      </w:r>
      <w:r w:rsidR="00B62B67">
        <w:t xml:space="preserve">, and the fact that he still performed his Head Boy duties kept her from giving him an earful. </w:t>
      </w:r>
    </w:p>
    <w:p w14:paraId="56330EE4" w14:textId="77777777" w:rsidR="001656A5" w:rsidRDefault="001656A5" w:rsidP="009F6207"/>
    <w:p w14:paraId="467B6C96" w14:textId="783EF165" w:rsidR="001656A5" w:rsidRDefault="00BA5669" w:rsidP="009F6207">
      <w:r>
        <w:t xml:space="preserve">But Harry had bigger things to worry about than getting good grades on his NEWTs. He needed </w:t>
      </w:r>
      <w:r w:rsidR="009A7316">
        <w:t xml:space="preserve">to </w:t>
      </w:r>
      <w:r>
        <w:t xml:space="preserve">find a way to deal with the </w:t>
      </w:r>
      <w:r w:rsidR="009A7316">
        <w:t xml:space="preserve">Horcruxes. </w:t>
      </w:r>
      <w:r w:rsidR="00C04314">
        <w:t xml:space="preserve">For two weeks, he’s scoured the library and the Room of Requirement for anything even remotely related to soul magic. </w:t>
      </w:r>
      <w:r w:rsidR="008D2349">
        <w:t xml:space="preserve">Unfortunately, only a handful of books mentioned it at all, and those that did </w:t>
      </w:r>
      <w:r w:rsidR="00761862">
        <w:t xml:space="preserve">only glossed over it as something dangerous and forbidden. </w:t>
      </w:r>
    </w:p>
    <w:p w14:paraId="525B6F79" w14:textId="77777777" w:rsidR="00761862" w:rsidRDefault="00761862" w:rsidP="009F6207"/>
    <w:p w14:paraId="0943A71B" w14:textId="347B3F25" w:rsidR="00761862" w:rsidRDefault="001374F1" w:rsidP="009F6207">
      <w:r>
        <w:t>Even Dumbledore’s copy of Secrets of the Darkest Arts</w:t>
      </w:r>
      <w:r w:rsidR="0080050E">
        <w:t xml:space="preserve"> held little real information. He’d need to find more information outside the castle</w:t>
      </w:r>
      <w:r w:rsidR="0000319B">
        <w:t xml:space="preserve">. On a cool Wednesday morning, he informed McGonagall he’d be out </w:t>
      </w:r>
      <w:r w:rsidR="00842D93">
        <w:t>of</w:t>
      </w:r>
      <w:r w:rsidR="0000319B">
        <w:t xml:space="preserve"> the castle</w:t>
      </w:r>
      <w:r w:rsidR="00842D93">
        <w:t xml:space="preserve"> for most of the day. </w:t>
      </w:r>
      <w:r w:rsidR="005F6454">
        <w:t xml:space="preserve">She’d merely pursed her lips and nodded. </w:t>
      </w:r>
      <w:r w:rsidR="00E0255D">
        <w:t>Once he was back in the Head’s suite, he</w:t>
      </w:r>
      <w:r w:rsidR="006F5D86">
        <w:t xml:space="preserve"> stepped through the mirror to </w:t>
      </w:r>
      <w:r w:rsidR="00E0255D">
        <w:t xml:space="preserve">Godric’s Hollow. </w:t>
      </w:r>
    </w:p>
    <w:p w14:paraId="5B710D57" w14:textId="77777777" w:rsidR="006F5D86" w:rsidRDefault="006F5D86" w:rsidP="009F6207"/>
    <w:p w14:paraId="434B33CA" w14:textId="269B0C9E" w:rsidR="006F5D86" w:rsidRDefault="006F5D86" w:rsidP="009F6207">
      <w:r>
        <w:t xml:space="preserve">“Daddy!” Amanda cried excitedly. </w:t>
      </w:r>
    </w:p>
    <w:p w14:paraId="1DCF9A6A" w14:textId="77777777" w:rsidR="006F5D86" w:rsidRDefault="006F5D86" w:rsidP="009F6207"/>
    <w:p w14:paraId="46EE6E80" w14:textId="0ADAA727" w:rsidR="006F5D86" w:rsidRDefault="00224D6D" w:rsidP="009F6207">
      <w:r>
        <w:t xml:space="preserve">Harry smiled and lifted her up as she rushed over to hug him. </w:t>
      </w:r>
    </w:p>
    <w:p w14:paraId="690C638C" w14:textId="77777777" w:rsidR="00A66479" w:rsidRDefault="00A66479" w:rsidP="009F6207"/>
    <w:p w14:paraId="7D54EEAC" w14:textId="72DD5E44" w:rsidR="00A66479" w:rsidRDefault="00A66479" w:rsidP="009F6207">
      <w:r>
        <w:t xml:space="preserve">“I missed you,” she murmured with her face buried in his shoulder. </w:t>
      </w:r>
    </w:p>
    <w:p w14:paraId="2030BF3A" w14:textId="77777777" w:rsidR="00A66479" w:rsidRDefault="00A66479" w:rsidP="009F6207"/>
    <w:p w14:paraId="634FF44C" w14:textId="641B3BBC" w:rsidR="00A66479" w:rsidRDefault="00A66479" w:rsidP="009F6207">
      <w:r>
        <w:t xml:space="preserve">“I missed you, too,” he replied, kissing the top of her head. </w:t>
      </w:r>
    </w:p>
    <w:p w14:paraId="63A3F378" w14:textId="77777777" w:rsidR="0005137B" w:rsidRDefault="0005137B" w:rsidP="009F6207"/>
    <w:p w14:paraId="1F205CB1" w14:textId="57350E30" w:rsidR="0005137B" w:rsidRDefault="0005137B" w:rsidP="009F6207">
      <w:r>
        <w:lastRenderedPageBreak/>
        <w:t xml:space="preserve">Perching her on his hip, he walked into the kitchen, where Sylvia was preparing breakfast. </w:t>
      </w:r>
    </w:p>
    <w:p w14:paraId="55C2E461" w14:textId="77777777" w:rsidR="00D25BD7" w:rsidRDefault="00D25BD7" w:rsidP="009F6207"/>
    <w:p w14:paraId="5A38BE7C" w14:textId="7628B7DB" w:rsidR="00D25BD7" w:rsidRDefault="00D25BD7" w:rsidP="009F6207">
      <w:r>
        <w:t>“Hello, stranger,” she said, placing a soft kiss on his lips. “What brings you by?</w:t>
      </w:r>
      <w:r w:rsidR="009F4CD0">
        <w:t xml:space="preserve"> Is everything okay at school?”</w:t>
      </w:r>
    </w:p>
    <w:p w14:paraId="228C2D2F" w14:textId="77777777" w:rsidR="009F4CD0" w:rsidRDefault="009F4CD0" w:rsidP="009F6207"/>
    <w:p w14:paraId="106866C9" w14:textId="63E73062" w:rsidR="009F4CD0" w:rsidRDefault="009F4CD0" w:rsidP="009F6207">
      <w:r>
        <w:t>“It’s fine,” Harry told her, and set Amanda in her chair. “</w:t>
      </w:r>
      <w:r w:rsidR="00B756D7">
        <w:t>I need to</w:t>
      </w:r>
      <w:r w:rsidR="00AC2A30">
        <w:t xml:space="preserve"> talk to Charlus about a couple of things and maybe </w:t>
      </w:r>
      <w:r w:rsidR="006648D2">
        <w:t>run a couple of other errands.”</w:t>
      </w:r>
    </w:p>
    <w:p w14:paraId="3085B3FD" w14:textId="4D0CE139" w:rsidR="006648D2" w:rsidRDefault="006648D2" w:rsidP="009F6207"/>
    <w:p w14:paraId="487B0A34" w14:textId="5E9F2285" w:rsidR="006648D2" w:rsidRDefault="006648D2" w:rsidP="009F6207">
      <w:r>
        <w:t>“Can I go with you?”</w:t>
      </w:r>
      <w:r w:rsidR="00730D34">
        <w:t xml:space="preserve"> Amanda asked eagerly. </w:t>
      </w:r>
    </w:p>
    <w:p w14:paraId="034085BF" w14:textId="77777777" w:rsidR="00A46FD5" w:rsidRDefault="00A46FD5" w:rsidP="009F6207"/>
    <w:p w14:paraId="0780B817" w14:textId="177C029B" w:rsidR="00A46FD5" w:rsidRDefault="00A46FD5" w:rsidP="009F6207">
      <w:r>
        <w:t>“</w:t>
      </w:r>
      <w:r w:rsidR="000B15A7">
        <w:t>Sure,” he smiled. “</w:t>
      </w:r>
      <w:r w:rsidR="0019234F">
        <w:t>Dorea loves it when you visit.”</w:t>
      </w:r>
    </w:p>
    <w:p w14:paraId="48601A24" w14:textId="77777777" w:rsidR="0019234F" w:rsidRDefault="0019234F" w:rsidP="009F6207"/>
    <w:p w14:paraId="50F04CF5" w14:textId="28BF51AB" w:rsidR="0019234F" w:rsidRDefault="0019234F" w:rsidP="009F6207">
      <w:r>
        <w:t xml:space="preserve">“Yes!” Amanda cheered, bouncing excitedly in her seat as Sylvia smiled and set a plate </w:t>
      </w:r>
      <w:r w:rsidR="00805DFB">
        <w:t xml:space="preserve">of scrambled eggs in front of her. </w:t>
      </w:r>
    </w:p>
    <w:p w14:paraId="57E936C6" w14:textId="77777777" w:rsidR="00805DFB" w:rsidRDefault="00805DFB" w:rsidP="009F6207"/>
    <w:p w14:paraId="486D960E" w14:textId="21F97BFA" w:rsidR="00805DFB" w:rsidRDefault="00805DFB" w:rsidP="009F6207">
      <w:r>
        <w:t>She made a plate for herself and Harry</w:t>
      </w:r>
      <w:r w:rsidR="000631CF">
        <w:t>,</w:t>
      </w:r>
      <w:r>
        <w:t xml:space="preserve"> </w:t>
      </w:r>
      <w:r w:rsidR="000631CF">
        <w:t xml:space="preserve">and they ate quickly. It took a few minutes for Amanda to get dressed before they </w:t>
      </w:r>
      <w:r w:rsidR="00A847E8">
        <w:t xml:space="preserve">mirrored over to Potter Manor. </w:t>
      </w:r>
      <w:r w:rsidR="00F9611A">
        <w:t xml:space="preserve">Alfie </w:t>
      </w:r>
      <w:r w:rsidR="001A5804">
        <w:t xml:space="preserve">bolted through after them. Yipping excitedly, he raced around the room and hopped up onto the sofa. </w:t>
      </w:r>
    </w:p>
    <w:p w14:paraId="14293D26" w14:textId="77777777" w:rsidR="001A5804" w:rsidRDefault="001A5804" w:rsidP="009F6207"/>
    <w:p w14:paraId="780E10B8" w14:textId="41CAC1E0" w:rsidR="001A5804" w:rsidRDefault="001A5804" w:rsidP="009F6207">
      <w:r>
        <w:t xml:space="preserve">“Alfie, get down,” </w:t>
      </w:r>
      <w:r w:rsidR="00436EBC">
        <w:t xml:space="preserve">Sylvia barked, snapping her fingers. </w:t>
      </w:r>
    </w:p>
    <w:p w14:paraId="366B78B0" w14:textId="77777777" w:rsidR="00436EBC" w:rsidRDefault="00436EBC" w:rsidP="009F6207"/>
    <w:p w14:paraId="63F95B0D" w14:textId="76CB14A6" w:rsidR="00436EBC" w:rsidRDefault="00436EBC" w:rsidP="009F6207">
      <w:r>
        <w:t xml:space="preserve">The stuffed, animated dog barked </w:t>
      </w:r>
      <w:r w:rsidR="008A5CD7">
        <w:t xml:space="preserve">and sat right where he was. </w:t>
      </w:r>
    </w:p>
    <w:p w14:paraId="34231A87" w14:textId="77777777" w:rsidR="008A5CD7" w:rsidRDefault="008A5CD7" w:rsidP="009F6207"/>
    <w:p w14:paraId="1C209DFA" w14:textId="49787772" w:rsidR="008A5CD7" w:rsidRDefault="008A5CD7" w:rsidP="009F6207">
      <w:r>
        <w:t>“Oh, he’s fine,” Dorea said from the doorway. “James ha</w:t>
      </w:r>
      <w:r w:rsidR="00EE2408">
        <w:t>s brought home much worse, I assure you.</w:t>
      </w:r>
      <w:r w:rsidR="00960808">
        <w:t>”</w:t>
      </w:r>
    </w:p>
    <w:p w14:paraId="4F8789C9" w14:textId="77777777" w:rsidR="00960808" w:rsidRDefault="00960808" w:rsidP="009F6207"/>
    <w:p w14:paraId="11C502A2" w14:textId="38489EDC" w:rsidR="00960808" w:rsidRDefault="00960808" w:rsidP="009F6207">
      <w:r>
        <w:t xml:space="preserve">Stepping into the room with a smile, she hugged each of them. </w:t>
      </w:r>
    </w:p>
    <w:p w14:paraId="31DC4F99" w14:textId="77777777" w:rsidR="000004F7" w:rsidRDefault="000004F7" w:rsidP="009F6207"/>
    <w:p w14:paraId="0097D994" w14:textId="6931C29F" w:rsidR="000004F7" w:rsidRDefault="000004F7" w:rsidP="009F6207">
      <w:r>
        <w:t xml:space="preserve">“Is Charlus around?” Harry asked. </w:t>
      </w:r>
    </w:p>
    <w:p w14:paraId="310C8A48" w14:textId="77777777" w:rsidR="0089435B" w:rsidRDefault="0089435B" w:rsidP="009F6207"/>
    <w:p w14:paraId="2DD86EC7" w14:textId="4D055D82" w:rsidR="0089435B" w:rsidRDefault="00C078D8" w:rsidP="009F6207">
      <w:r>
        <w:t xml:space="preserve">“He’s in his office,” she told him. </w:t>
      </w:r>
    </w:p>
    <w:p w14:paraId="162E2E20" w14:textId="77777777" w:rsidR="00C078D8" w:rsidRDefault="00C078D8" w:rsidP="009F6207"/>
    <w:p w14:paraId="5D27BBFF" w14:textId="3E819A96" w:rsidR="00C078D8" w:rsidRDefault="00C078D8" w:rsidP="009F6207">
      <w:r>
        <w:t xml:space="preserve">Nodding, he started making his way down the hall. </w:t>
      </w:r>
      <w:r w:rsidR="00C32C95">
        <w:t xml:space="preserve">Behind him, he heard Dorea invite Sylvia and Amanda out to the garden. </w:t>
      </w:r>
      <w:r w:rsidR="00342202">
        <w:t>It was a short walk to Charlus’ office</w:t>
      </w:r>
      <w:r w:rsidR="003C125C">
        <w:t xml:space="preserve">. The door was already open, and Charlus sat behind his desk, rifling through a stack of </w:t>
      </w:r>
      <w:r w:rsidR="00567B16">
        <w:t xml:space="preserve">parchment. A large Horned Owl </w:t>
      </w:r>
      <w:r w:rsidR="00676F6F">
        <w:t xml:space="preserve">sat on a perch in the corner, head tucked under its wing. </w:t>
      </w:r>
      <w:r w:rsidR="00A826AB">
        <w:t xml:space="preserve">Both occupants turned to look as Harry knocked lightly on the doorframe. </w:t>
      </w:r>
    </w:p>
    <w:p w14:paraId="5C6516BD" w14:textId="77777777" w:rsidR="00A826AB" w:rsidRDefault="00A826AB" w:rsidP="009F6207"/>
    <w:p w14:paraId="2F4FBE9C" w14:textId="2A85464A" w:rsidR="00A826AB" w:rsidRDefault="00A826AB" w:rsidP="009F6207">
      <w:r>
        <w:t>“Harry!” Charlus smiled. “This is a surprise. What brings you</w:t>
      </w:r>
      <w:r w:rsidR="00B62B38">
        <w:t xml:space="preserve"> here?”</w:t>
      </w:r>
    </w:p>
    <w:p w14:paraId="7DD31EA8" w14:textId="77777777" w:rsidR="00B62B38" w:rsidRDefault="00B62B38" w:rsidP="009F6207"/>
    <w:p w14:paraId="2CA1B583" w14:textId="5110C4E7" w:rsidR="00B62B38" w:rsidRDefault="00B62B38" w:rsidP="009F6207">
      <w:r>
        <w:t xml:space="preserve">“I need to take a look at your library, if you don’t mind,” </w:t>
      </w:r>
      <w:r w:rsidR="005F38D1">
        <w:t xml:space="preserve">he said. </w:t>
      </w:r>
    </w:p>
    <w:p w14:paraId="4D4E5C5A" w14:textId="77777777" w:rsidR="005F38D1" w:rsidRDefault="005F38D1" w:rsidP="009F6207"/>
    <w:p w14:paraId="0B8A2339" w14:textId="2A66D431" w:rsidR="005F38D1" w:rsidRDefault="005F38D1" w:rsidP="009F6207">
      <w:r>
        <w:t xml:space="preserve">“’Course not,” Charlus said. </w:t>
      </w:r>
    </w:p>
    <w:p w14:paraId="51B409BE" w14:textId="77777777" w:rsidR="005F38D1" w:rsidRDefault="005F38D1" w:rsidP="009F6207"/>
    <w:p w14:paraId="62B8F254" w14:textId="64D0FAA0" w:rsidR="005F38D1" w:rsidRDefault="005F38D1" w:rsidP="009F6207">
      <w:r>
        <w:t xml:space="preserve">Standing, he pushed his chair back with his legs and stretched. </w:t>
      </w:r>
      <w:r w:rsidR="00A930C3">
        <w:t>His back popped a couple of times</w:t>
      </w:r>
      <w:r w:rsidR="00192130">
        <w:t>,</w:t>
      </w:r>
      <w:r w:rsidR="00A930C3">
        <w:t xml:space="preserve"> and he let out a </w:t>
      </w:r>
      <w:r w:rsidR="00192130">
        <w:t xml:space="preserve">low groan before walking around the desk and over to Harry. </w:t>
      </w:r>
    </w:p>
    <w:p w14:paraId="65E9A222" w14:textId="77777777" w:rsidR="00192130" w:rsidRDefault="00192130" w:rsidP="009F6207"/>
    <w:p w14:paraId="7C1BC81D" w14:textId="4F71CAAE" w:rsidR="00192130" w:rsidRDefault="00192130" w:rsidP="009F6207">
      <w:r>
        <w:t>“</w:t>
      </w:r>
      <w:r w:rsidR="001776D7">
        <w:t xml:space="preserve">Are you looking for anything in particular?” he asked, waving him to follow. </w:t>
      </w:r>
    </w:p>
    <w:p w14:paraId="5A027591" w14:textId="77777777" w:rsidR="001776D7" w:rsidRDefault="001776D7" w:rsidP="009F6207"/>
    <w:p w14:paraId="60B21238" w14:textId="5FB02616" w:rsidR="001776D7" w:rsidRDefault="001776D7" w:rsidP="009F6207">
      <w:r>
        <w:t xml:space="preserve">They stepped back out into the hallway and </w:t>
      </w:r>
      <w:r w:rsidR="00EB208A">
        <w:t xml:space="preserve">walked deeper into the sprawling manor. </w:t>
      </w:r>
      <w:r w:rsidR="00F46E84">
        <w:t xml:space="preserve">As they walked by one of the windows, Harry spied </w:t>
      </w:r>
      <w:r w:rsidR="00361484">
        <w:t>Dorea and Sylvia sitting on a bench</w:t>
      </w:r>
      <w:r w:rsidR="003D7268">
        <w:t xml:space="preserve"> while Amanda and Alfie chased each other around a small fountain. </w:t>
      </w:r>
    </w:p>
    <w:p w14:paraId="3E5035BF" w14:textId="77777777" w:rsidR="000D3D9B" w:rsidRDefault="000D3D9B" w:rsidP="009F6207"/>
    <w:p w14:paraId="4F0C2231" w14:textId="5CEA73A4" w:rsidR="000D3D9B" w:rsidRDefault="000D3D9B" w:rsidP="009F6207">
      <w:r>
        <w:t>“You could say that,” Harry said. “I’m looking for books on soul magic.”</w:t>
      </w:r>
    </w:p>
    <w:p w14:paraId="31E61B18" w14:textId="77777777" w:rsidR="005F77C3" w:rsidRDefault="005F77C3" w:rsidP="009F6207"/>
    <w:p w14:paraId="1212A59F" w14:textId="3726C9D9" w:rsidR="005F77C3" w:rsidRDefault="00092A6C" w:rsidP="009F6207">
      <w:r>
        <w:t xml:space="preserve">Charlus turned to him with a frown. </w:t>
      </w:r>
    </w:p>
    <w:p w14:paraId="1AD0CD4B" w14:textId="77777777" w:rsidR="00092A6C" w:rsidRDefault="00092A6C" w:rsidP="009F6207"/>
    <w:p w14:paraId="28DE8EB7" w14:textId="2D0BB756" w:rsidR="00092A6C" w:rsidRDefault="00092A6C" w:rsidP="009F6207">
      <w:r>
        <w:t>“I don’t think I need to tell you just how dangerous that kind of magic i</w:t>
      </w:r>
      <w:r w:rsidR="004A12C7">
        <w:t xml:space="preserve">s,” he said softly. </w:t>
      </w:r>
    </w:p>
    <w:p w14:paraId="51AE7BD8" w14:textId="77777777" w:rsidR="004A12C7" w:rsidRDefault="004A12C7" w:rsidP="009F6207"/>
    <w:p w14:paraId="6AFC5857" w14:textId="4F8B3C20" w:rsidR="004A12C7" w:rsidRDefault="004A12C7" w:rsidP="009F6207">
      <w:r>
        <w:t xml:space="preserve">“I know, but it’s necessary,” Harry told him. </w:t>
      </w:r>
    </w:p>
    <w:p w14:paraId="018BCCCA" w14:textId="77777777" w:rsidR="00124C95" w:rsidRDefault="00124C95" w:rsidP="009F6207"/>
    <w:p w14:paraId="77D431CE" w14:textId="3044B473" w:rsidR="00124C95" w:rsidRDefault="00124C95" w:rsidP="009F6207">
      <w:r>
        <w:t xml:space="preserve">Charlus nodded. </w:t>
      </w:r>
    </w:p>
    <w:p w14:paraId="53AFBA7B" w14:textId="77777777" w:rsidR="00124C95" w:rsidRDefault="00124C95" w:rsidP="009F6207"/>
    <w:p w14:paraId="50DAFF77" w14:textId="61D1F694" w:rsidR="00124C95" w:rsidRDefault="00124C95" w:rsidP="009F6207">
      <w:r>
        <w:t>“Well, you’re welcome to look, but I don’t think we have much on the s</w:t>
      </w:r>
      <w:r w:rsidR="00E87590">
        <w:t>ubject.”</w:t>
      </w:r>
    </w:p>
    <w:p w14:paraId="08B26B32" w14:textId="77777777" w:rsidR="00E87590" w:rsidRDefault="00E87590" w:rsidP="009F6207"/>
    <w:p w14:paraId="50B6EDB1" w14:textId="05451A98" w:rsidR="00E87590" w:rsidRDefault="00E87590" w:rsidP="009F6207">
      <w:r>
        <w:t xml:space="preserve">They </w:t>
      </w:r>
      <w:r w:rsidR="009F0288">
        <w:t xml:space="preserve">paused at a set of double doors on their left. Giving the handles a twist, </w:t>
      </w:r>
      <w:r w:rsidR="00211DF1">
        <w:t>he pushed them open. The librar</w:t>
      </w:r>
      <w:r w:rsidR="00250545">
        <w:t>y was large. Larger than it should have been</w:t>
      </w:r>
      <w:r w:rsidR="00944003">
        <w:t xml:space="preserve">. </w:t>
      </w:r>
      <w:r w:rsidR="00334781">
        <w:t xml:space="preserve">Magic had most certainly been used to expand it over the years. </w:t>
      </w:r>
      <w:r w:rsidR="00F9153F">
        <w:t xml:space="preserve">Two curving staircases sat on either side of the room, leading to a second floor that contained most of the books. </w:t>
      </w:r>
      <w:r w:rsidR="0051411A">
        <w:t xml:space="preserve">The first floor held a few bookcases along the wall, but the center of the room was dominated </w:t>
      </w:r>
      <w:r w:rsidR="004F0516">
        <w:t xml:space="preserve">by three worn, brown leather </w:t>
      </w:r>
      <w:r w:rsidR="006506B4">
        <w:t>chesterfields</w:t>
      </w:r>
      <w:r w:rsidR="006876A2">
        <w:t xml:space="preserve"> and a heavy wooden table. At the very back sat a</w:t>
      </w:r>
      <w:r w:rsidR="00021995">
        <w:t>n ornate</w:t>
      </w:r>
      <w:r w:rsidR="006876A2">
        <w:t xml:space="preserve"> </w:t>
      </w:r>
      <w:r w:rsidR="00021995">
        <w:t xml:space="preserve">marble fireplace. </w:t>
      </w:r>
    </w:p>
    <w:p w14:paraId="527E3771" w14:textId="77777777" w:rsidR="00CC2444" w:rsidRDefault="00CC2444" w:rsidP="009F6207"/>
    <w:p w14:paraId="5E92A5EB" w14:textId="30EB0C1D" w:rsidR="00CC2444" w:rsidRDefault="00EC2CDC" w:rsidP="009F6207">
      <w:r>
        <w:t>Charlus led him up the stairs</w:t>
      </w:r>
      <w:r w:rsidR="00547C14">
        <w:t>,</w:t>
      </w:r>
      <w:r>
        <w:t xml:space="preserve"> and together, they searched through the small </w:t>
      </w:r>
      <w:r w:rsidR="00547C14">
        <w:t xml:space="preserve">selection of books that contained any information on soul magic. </w:t>
      </w:r>
      <w:r w:rsidR="0073320E">
        <w:t>Harry collected them, took a seat on one of the chesterfields, and po</w:t>
      </w:r>
      <w:r w:rsidR="003C037C">
        <w:t>u</w:t>
      </w:r>
      <w:r w:rsidR="0073320E">
        <w:t xml:space="preserve">red over </w:t>
      </w:r>
      <w:r w:rsidR="003C037C">
        <w:t xml:space="preserve">the books while Charlus returned to his office. </w:t>
      </w:r>
      <w:r w:rsidR="002804D5">
        <w:t xml:space="preserve">Most of the books he’d already found at Hogwarts, but three of them he hadn’t come across. Unfortunately, none of them held anything </w:t>
      </w:r>
      <w:r w:rsidR="00A36153">
        <w:t xml:space="preserve">useful for his purposes. </w:t>
      </w:r>
      <w:r w:rsidR="0073320E">
        <w:t xml:space="preserve"> </w:t>
      </w:r>
    </w:p>
    <w:p w14:paraId="4279B543" w14:textId="77777777" w:rsidR="00D8254A" w:rsidRDefault="00D8254A" w:rsidP="009F6207"/>
    <w:p w14:paraId="6F27AA7C" w14:textId="26126F08" w:rsidR="00D8254A" w:rsidRDefault="008A0F74" w:rsidP="009F6207">
      <w:r>
        <w:t xml:space="preserve">Sighing, Harry put the books back and returned to Charlus’ office. </w:t>
      </w:r>
    </w:p>
    <w:p w14:paraId="54334E2E" w14:textId="77777777" w:rsidR="008A0F74" w:rsidRDefault="008A0F74" w:rsidP="009F6207"/>
    <w:p w14:paraId="12540960" w14:textId="6F593A64" w:rsidR="008A0F74" w:rsidRDefault="008A0F74" w:rsidP="009F6207">
      <w:r>
        <w:t xml:space="preserve">“Ah, Harry!” Charlus smiled. “I was just coming to </w:t>
      </w:r>
      <w:r w:rsidR="007726DC">
        <w:t>check on you. Did you find what you were looking for?”</w:t>
      </w:r>
    </w:p>
    <w:p w14:paraId="6E09DA86" w14:textId="77777777" w:rsidR="007726DC" w:rsidRDefault="007726DC" w:rsidP="009F6207"/>
    <w:p w14:paraId="2DD3E0B7" w14:textId="7DDD216D" w:rsidR="007726DC" w:rsidRDefault="007726DC" w:rsidP="009F6207">
      <w:r>
        <w:t xml:space="preserve">Harry shook his head. </w:t>
      </w:r>
    </w:p>
    <w:p w14:paraId="739EA9D4" w14:textId="77777777" w:rsidR="00D34661" w:rsidRDefault="00D34661" w:rsidP="009F6207"/>
    <w:p w14:paraId="212235C4" w14:textId="69968D85" w:rsidR="00D34661" w:rsidRDefault="00D34661" w:rsidP="009F6207">
      <w:r>
        <w:t xml:space="preserve">“I might be able to help you better if I knew exactly what you’re looking for,” Charlus said, </w:t>
      </w:r>
      <w:r w:rsidR="00A677F1">
        <w:t xml:space="preserve">leaning his arms on the desk and interlacing his fingers. </w:t>
      </w:r>
    </w:p>
    <w:p w14:paraId="16FE6A6B" w14:textId="77777777" w:rsidR="00A677F1" w:rsidRDefault="00A677F1" w:rsidP="009F6207"/>
    <w:p w14:paraId="30FCC7ED" w14:textId="69C882EC" w:rsidR="00A677F1" w:rsidRDefault="00A677F1" w:rsidP="009F6207">
      <w:r>
        <w:t>“I can’t tell you,” Harry said apologetically. “It’s too dangerous</w:t>
      </w:r>
      <w:r w:rsidR="00A15088">
        <w:t>.”</w:t>
      </w:r>
    </w:p>
    <w:p w14:paraId="3C635618" w14:textId="77777777" w:rsidR="00A15088" w:rsidRDefault="00A15088" w:rsidP="009F6207"/>
    <w:p w14:paraId="4C4A86B2" w14:textId="2D63B8FB" w:rsidR="00A15088" w:rsidRDefault="00A15088" w:rsidP="009F6207">
      <w:r>
        <w:t xml:space="preserve">Running a hand through his hair and letting out another sigh, he dropped into the seat across from Charlus. </w:t>
      </w:r>
      <w:r w:rsidR="000120E6">
        <w:t xml:space="preserve">He’d barely settled before a thought popped into his head, and he stood back up. </w:t>
      </w:r>
    </w:p>
    <w:p w14:paraId="699D1E7A" w14:textId="77777777" w:rsidR="000120E6" w:rsidRDefault="000120E6" w:rsidP="009F6207"/>
    <w:p w14:paraId="6346EF2D" w14:textId="6D10F147" w:rsidR="000120E6" w:rsidRDefault="000120E6" w:rsidP="009F6207">
      <w:r>
        <w:t xml:space="preserve">“Can you keep </w:t>
      </w:r>
      <w:r w:rsidR="0006675B">
        <w:t xml:space="preserve">Sylvia and Amanda company for a couple of hours?” he asked. </w:t>
      </w:r>
    </w:p>
    <w:p w14:paraId="66F386DE" w14:textId="77777777" w:rsidR="0006675B" w:rsidRDefault="0006675B" w:rsidP="009F6207"/>
    <w:p w14:paraId="6D9EBBC2" w14:textId="2FAE0014" w:rsidR="0006675B" w:rsidRDefault="0006675B" w:rsidP="009F6207">
      <w:r>
        <w:t xml:space="preserve">“Of course,” Charlus nodded, </w:t>
      </w:r>
      <w:r w:rsidR="00D1776D">
        <w:t>furrowing his brow curiously. “Where are you going?”</w:t>
      </w:r>
    </w:p>
    <w:p w14:paraId="3075A92C" w14:textId="77777777" w:rsidR="00D1776D" w:rsidRDefault="00D1776D" w:rsidP="009F6207"/>
    <w:p w14:paraId="50DF1FBA" w14:textId="46B2B166" w:rsidR="00D1776D" w:rsidRDefault="00D1776D" w:rsidP="009F6207">
      <w:r>
        <w:t>“</w:t>
      </w:r>
      <w:r w:rsidR="00BA5FC8">
        <w:t xml:space="preserve">I’m going to go take a look at the Black library,” Harry told him. </w:t>
      </w:r>
    </w:p>
    <w:p w14:paraId="1FACB305" w14:textId="77777777" w:rsidR="00BA5FC8" w:rsidRDefault="00BA5FC8" w:rsidP="009F6207"/>
    <w:p w14:paraId="1ED9C33F" w14:textId="3F330A14" w:rsidR="00E9476B" w:rsidRDefault="00E9476B" w:rsidP="009F6207">
      <w:r>
        <w:t>“Harry,” Charlus cautioned</w:t>
      </w:r>
      <w:r w:rsidR="005552BC">
        <w:t>, “That’s incredibly dangerous.</w:t>
      </w:r>
      <w:r w:rsidR="001972AB">
        <w:t>”</w:t>
      </w:r>
    </w:p>
    <w:p w14:paraId="0C0D9D0A" w14:textId="77777777" w:rsidR="001972AB" w:rsidRDefault="001972AB" w:rsidP="009F6207"/>
    <w:p w14:paraId="2FE3A12D" w14:textId="39F3776D" w:rsidR="001972AB" w:rsidRDefault="001972AB" w:rsidP="009F6207">
      <w:r>
        <w:t xml:space="preserve">Harry shrugged. </w:t>
      </w:r>
    </w:p>
    <w:p w14:paraId="53364B07" w14:textId="77777777" w:rsidR="001972AB" w:rsidRDefault="001972AB" w:rsidP="009F6207"/>
    <w:p w14:paraId="62B5CAF5" w14:textId="71CA24EF" w:rsidR="001972AB" w:rsidRDefault="001972AB" w:rsidP="009F6207">
      <w:r>
        <w:t>“Not really,” he replied. “</w:t>
      </w:r>
      <w:r w:rsidR="0079208E">
        <w:t xml:space="preserve">The </w:t>
      </w:r>
      <w:r w:rsidR="00574241">
        <w:t xml:space="preserve">wards </w:t>
      </w:r>
      <w:r w:rsidR="0079208E">
        <w:t xml:space="preserve">haven’t been </w:t>
      </w:r>
      <w:r w:rsidR="00996A90">
        <w:t>properly maintained</w:t>
      </w:r>
      <w:r w:rsidR="0079208E">
        <w:t xml:space="preserve"> in decades. The Blacks relied more on reputation than </w:t>
      </w:r>
      <w:r w:rsidR="00996A90">
        <w:t xml:space="preserve">on </w:t>
      </w:r>
      <w:r w:rsidR="0079208E">
        <w:t>wards to protect them</w:t>
      </w:r>
      <w:r w:rsidR="00996A90">
        <w:t xml:space="preserve">. </w:t>
      </w:r>
      <w:r w:rsidR="00F27BDF">
        <w:t xml:space="preserve">It shouldn’t take long to get in. </w:t>
      </w:r>
      <w:r w:rsidR="00493EF1">
        <w:t>Honestly, I’m more worried about getting attacked by some of the books they have.”</w:t>
      </w:r>
    </w:p>
    <w:p w14:paraId="666286A9" w14:textId="77777777" w:rsidR="005455F3" w:rsidRDefault="005455F3" w:rsidP="009F6207"/>
    <w:p w14:paraId="3FA8BEEA" w14:textId="665C20EC" w:rsidR="005455F3" w:rsidRDefault="005455F3" w:rsidP="009F6207">
      <w:r>
        <w:t xml:space="preserve">“Do you want me to go with you?” Charlus asked. </w:t>
      </w:r>
    </w:p>
    <w:p w14:paraId="6B495493" w14:textId="77777777" w:rsidR="005455F3" w:rsidRDefault="005455F3" w:rsidP="009F6207"/>
    <w:p w14:paraId="3128FCFA" w14:textId="14948DA1" w:rsidR="005455F3" w:rsidRDefault="005455F3" w:rsidP="009F6207">
      <w:r>
        <w:t>“No,” Harry said, shaking his head. “</w:t>
      </w:r>
      <w:r w:rsidR="00AD04CC">
        <w:t xml:space="preserve">I need to take care of this on my own. I’ve got my mirror. I’ll call you if </w:t>
      </w:r>
      <w:r w:rsidR="00A62333">
        <w:t>I need help.”</w:t>
      </w:r>
    </w:p>
    <w:p w14:paraId="75E559CE" w14:textId="77777777" w:rsidR="00A62333" w:rsidRDefault="00A62333" w:rsidP="009F6207"/>
    <w:p w14:paraId="47B5173F" w14:textId="28DB66C3" w:rsidR="00A62333" w:rsidRDefault="00A62333" w:rsidP="009F6207">
      <w:r>
        <w:t xml:space="preserve">Charlus folded his arms and sighed unhappily. </w:t>
      </w:r>
    </w:p>
    <w:p w14:paraId="5CB5D289" w14:textId="77777777" w:rsidR="00A62333" w:rsidRDefault="00A62333" w:rsidP="009F6207"/>
    <w:p w14:paraId="53D17870" w14:textId="2579C334" w:rsidR="00AE1FE5" w:rsidRDefault="00A62333" w:rsidP="009F6207">
      <w:r>
        <w:t>“</w:t>
      </w:r>
      <w:r w:rsidR="00627077">
        <w:t>Alright,” he said. “Just be careful. Dorea would kill me if something happened to you</w:t>
      </w:r>
      <w:r w:rsidR="00AE1FE5">
        <w:t>.”</w:t>
      </w:r>
    </w:p>
    <w:p w14:paraId="4F63B42F" w14:textId="77777777" w:rsidR="00AE1FE5" w:rsidRDefault="00AE1FE5" w:rsidP="009F6207"/>
    <w:p w14:paraId="23F7D8F7" w14:textId="20D6ECD8" w:rsidR="00AE1FE5" w:rsidRDefault="00AE1FE5" w:rsidP="009F6207">
      <w:r>
        <w:t>“I will,” Harry smiled. “Thanks, Charlus.”</w:t>
      </w:r>
    </w:p>
    <w:p w14:paraId="3533E186" w14:textId="77777777" w:rsidR="00AE1FE5" w:rsidRDefault="00AE1FE5" w:rsidP="009F6207"/>
    <w:p w14:paraId="3EA62A91" w14:textId="77777777" w:rsidR="00D21C41" w:rsidRDefault="004A79F3" w:rsidP="009F6207">
      <w:r>
        <w:t xml:space="preserve">Backing up a couple of steps, he turned on his heel and traced his steps back to the living room. </w:t>
      </w:r>
      <w:r w:rsidR="007E413A">
        <w:t xml:space="preserve">It was empty, so he made his way over to the door and stepped outside. </w:t>
      </w:r>
      <w:r w:rsidR="009B1B9F">
        <w:t xml:space="preserve">He followed the winding gravel driveway until he reached the end of the wards </w:t>
      </w:r>
      <w:r w:rsidR="007840A0">
        <w:t xml:space="preserve">just outside the front gate and Disapparated. </w:t>
      </w:r>
    </w:p>
    <w:p w14:paraId="4D2F8B78" w14:textId="77777777" w:rsidR="00D21C41" w:rsidRDefault="00D21C41" w:rsidP="009F6207"/>
    <w:p w14:paraId="4C12D5AD" w14:textId="7D36CAAF" w:rsidR="00AE1FE5" w:rsidRDefault="007840A0" w:rsidP="009F6207">
      <w:r>
        <w:t xml:space="preserve">Silently, he reappeared </w:t>
      </w:r>
      <w:r w:rsidR="003F5A0A">
        <w:t xml:space="preserve">in the park on Grimmauld </w:t>
      </w:r>
      <w:r w:rsidR="00800565">
        <w:t xml:space="preserve">Place. </w:t>
      </w:r>
      <w:r w:rsidR="00782C36">
        <w:t xml:space="preserve">Stuffing his hands in his pockets and palming his wand, Harry walked past numbers </w:t>
      </w:r>
      <w:r w:rsidR="00224FC5">
        <w:t xml:space="preserve">fourteen and thirteen. </w:t>
      </w:r>
      <w:r w:rsidR="009261C6">
        <w:t xml:space="preserve">A chill ran up his spine as he neared the steps of number twelve. </w:t>
      </w:r>
      <w:r w:rsidR="000E20B6">
        <w:t xml:space="preserve">An Aversion Ward meant to dissuade Muggles from approaching. </w:t>
      </w:r>
    </w:p>
    <w:p w14:paraId="438CF3A8" w14:textId="77777777" w:rsidR="00901570" w:rsidRDefault="00901570" w:rsidP="009F6207"/>
    <w:p w14:paraId="056F791B" w14:textId="2720095A" w:rsidR="00901570" w:rsidRDefault="00901570" w:rsidP="009F6207">
      <w:r>
        <w:t xml:space="preserve">Drawing his wand from his pocket, he pressed the tip against </w:t>
      </w:r>
      <w:r w:rsidR="00E50CD6">
        <w:t xml:space="preserve">the black door. </w:t>
      </w:r>
      <w:r w:rsidR="0052082A">
        <w:t>The wards were so deteriorated that it only took him a moment to feel out a weakness.</w:t>
      </w:r>
      <w:r w:rsidR="00947EBA">
        <w:t xml:space="preserve"> The tip </w:t>
      </w:r>
      <w:r w:rsidR="00CE16FB">
        <w:t>of his wand glowed bright red, and thin tendrils, like veins, stretched across the surface of the door</w:t>
      </w:r>
      <w:r w:rsidR="006C07CF">
        <w:t xml:space="preserve">. </w:t>
      </w:r>
      <w:r w:rsidR="00E45BA7">
        <w:t xml:space="preserve">They anchored themselves where the magic was weakest, and with a slight push, the magic keeping out unwanted visitors </w:t>
      </w:r>
      <w:r w:rsidR="000053AA">
        <w:t xml:space="preserve">shattered like glass. </w:t>
      </w:r>
    </w:p>
    <w:p w14:paraId="7123355F" w14:textId="77777777" w:rsidR="000053AA" w:rsidRDefault="000053AA" w:rsidP="009F6207"/>
    <w:p w14:paraId="5B2DF913" w14:textId="51D8B2BB" w:rsidR="000053AA" w:rsidRDefault="000053AA" w:rsidP="009F6207">
      <w:r>
        <w:t xml:space="preserve">Stuffing his wand back in his pocket, Harry opened the door, stepped inside, and closed it behind him without anyone on the street </w:t>
      </w:r>
      <w:r w:rsidR="007560F0">
        <w:t xml:space="preserve">noticing anything unusual. </w:t>
      </w:r>
      <w:r w:rsidR="00680AFB">
        <w:t xml:space="preserve">The inside was just as dark </w:t>
      </w:r>
      <w:r w:rsidR="0026409A">
        <w:t xml:space="preserve">and creepy as usual. Fortunately, </w:t>
      </w:r>
      <w:r w:rsidR="00451F20">
        <w:t>there was</w:t>
      </w:r>
      <w:r w:rsidR="0026409A">
        <w:t xml:space="preserve"> </w:t>
      </w:r>
      <w:r w:rsidR="00987441">
        <w:t>no</w:t>
      </w:r>
      <w:r w:rsidR="0026409A">
        <w:t xml:space="preserve"> portrait of Walburga on the wall. </w:t>
      </w:r>
      <w:r w:rsidR="008945F8">
        <w:t>From what he remembered</w:t>
      </w:r>
      <w:r w:rsidR="0021440E">
        <w:t>, she was currently in St. Mungo’s</w:t>
      </w:r>
      <w:r w:rsidR="001526F2">
        <w:t xml:space="preserve"> and only had weeks left to live. </w:t>
      </w:r>
      <w:r w:rsidR="002040FB">
        <w:t xml:space="preserve">With Sirius and Regulus at Hogwarts, the house was empty. </w:t>
      </w:r>
    </w:p>
    <w:p w14:paraId="19B35FB0" w14:textId="77777777" w:rsidR="002040FB" w:rsidRDefault="002040FB" w:rsidP="009F6207"/>
    <w:p w14:paraId="41023EB7" w14:textId="30784A13" w:rsidR="002040FB" w:rsidRDefault="002040FB" w:rsidP="009F6207">
      <w:r>
        <w:t xml:space="preserve">Quietly, Harry walked through the familiar halls and </w:t>
      </w:r>
      <w:r w:rsidR="006E3738">
        <w:t xml:space="preserve">turned into the library. </w:t>
      </w:r>
      <w:r w:rsidR="00C45A99">
        <w:t xml:space="preserve">As he perused the shelves, </w:t>
      </w:r>
      <w:r w:rsidR="000B30F0">
        <w:t xml:space="preserve">something felt off. At once, he felt </w:t>
      </w:r>
      <w:r w:rsidR="00F96F3E">
        <w:t>as though he was forgetting something important, and as though</w:t>
      </w:r>
      <w:r w:rsidR="000B30F0">
        <w:t xml:space="preserve"> he was being watched. </w:t>
      </w:r>
      <w:r w:rsidR="00F96F3E">
        <w:t xml:space="preserve">He couldn’t ignore the irresistible urge to look over his shoulder. </w:t>
      </w:r>
      <w:r w:rsidR="003D5355">
        <w:t xml:space="preserve">Turing his head, he caught a flash of silver and jerked out of the way. A </w:t>
      </w:r>
      <w:r w:rsidR="00BA3570">
        <w:t xml:space="preserve">metal cooking pot slammed into the shelf where he had been standing. </w:t>
      </w:r>
    </w:p>
    <w:p w14:paraId="135127A2" w14:textId="77777777" w:rsidR="000D3B44" w:rsidRDefault="000D3B44" w:rsidP="009F6207"/>
    <w:p w14:paraId="2320EDF0" w14:textId="1989BE67" w:rsidR="000D3B44" w:rsidRDefault="000D3B44" w:rsidP="009F6207">
      <w:r>
        <w:t xml:space="preserve">“Thief!” Kreacher spat, brandishing a </w:t>
      </w:r>
      <w:r w:rsidR="008364BC">
        <w:t xml:space="preserve">serving fork. </w:t>
      </w:r>
    </w:p>
    <w:p w14:paraId="21CB8BC5" w14:textId="77777777" w:rsidR="008364BC" w:rsidRDefault="008364BC" w:rsidP="009F6207"/>
    <w:p w14:paraId="458BBEA7" w14:textId="08F93298" w:rsidR="008364BC" w:rsidRDefault="008364BC" w:rsidP="009F6207">
      <w:r>
        <w:t xml:space="preserve">His other hand cocked back and hurled a frying pan that Harry deflected with a swipe of his wand. </w:t>
      </w:r>
      <w:r w:rsidR="00B23D3E">
        <w:t xml:space="preserve">With a flick, he </w:t>
      </w:r>
      <w:r w:rsidR="00AA5EB5">
        <w:t xml:space="preserve">cast a Stunning Hex, but Kreacher Disapparated before it reached him. </w:t>
      </w:r>
    </w:p>
    <w:p w14:paraId="111D56CB" w14:textId="77777777" w:rsidR="00AA5EB5" w:rsidRDefault="00AA5EB5" w:rsidP="009F6207"/>
    <w:p w14:paraId="237E3E45" w14:textId="4DD1EB08" w:rsidR="00AA5EB5" w:rsidRDefault="00AA5EB5" w:rsidP="009F6207">
      <w:r>
        <w:t xml:space="preserve">“Bugger,” Harry muttered. </w:t>
      </w:r>
    </w:p>
    <w:p w14:paraId="6CA763B7" w14:textId="77777777" w:rsidR="00C84D75" w:rsidRDefault="00C84D75" w:rsidP="009F6207"/>
    <w:p w14:paraId="64C8C980" w14:textId="32EEC25B" w:rsidR="00C84D75" w:rsidRDefault="00C84D75" w:rsidP="009F6207">
      <w:r>
        <w:t>Cautiously, with his wand at the ready, he stepped out into the hall and looked both ways. There was nothing.</w:t>
      </w:r>
    </w:p>
    <w:p w14:paraId="621D7047" w14:textId="77777777" w:rsidR="00C84D75" w:rsidRDefault="00C84D75" w:rsidP="009F6207"/>
    <w:p w14:paraId="46F3CFE6" w14:textId="230E8346" w:rsidR="00C84D75" w:rsidRDefault="00C84D75" w:rsidP="009F6207">
      <w:r>
        <w:t>“Kreacher,” he called. “It’s not what it looks like. We can talk about this.</w:t>
      </w:r>
      <w:r w:rsidR="00EA5A86">
        <w:t>”</w:t>
      </w:r>
    </w:p>
    <w:p w14:paraId="6110DBD6" w14:textId="77777777" w:rsidR="00EA5A86" w:rsidRDefault="00EA5A86" w:rsidP="009F6207"/>
    <w:p w14:paraId="332D2D32" w14:textId="6DBF6E8B" w:rsidR="00EA5A86" w:rsidRDefault="00EA5A86" w:rsidP="009F6207">
      <w:r>
        <w:t xml:space="preserve">“How does filthy thief know Kreacher’s name?” </w:t>
      </w:r>
      <w:r w:rsidR="00E67095">
        <w:t>Kreacher asked behind him.</w:t>
      </w:r>
    </w:p>
    <w:p w14:paraId="0898FE63" w14:textId="77777777" w:rsidR="00E67095" w:rsidRDefault="00E67095" w:rsidP="009F6207"/>
    <w:p w14:paraId="422DBBCC" w14:textId="05A46745" w:rsidR="00E67095" w:rsidRDefault="00502768" w:rsidP="009F6207">
      <w:r>
        <w:t xml:space="preserve">Harry spun around. </w:t>
      </w:r>
      <w:r w:rsidR="00C842D6">
        <w:t xml:space="preserve">Kreacher </w:t>
      </w:r>
      <w:r w:rsidR="00054BCD">
        <w:t xml:space="preserve">was peeking cautiously around the corner. A </w:t>
      </w:r>
      <w:r w:rsidR="00152DDC">
        <w:t>saucepan sat atop his head like a helmet</w:t>
      </w:r>
      <w:r w:rsidR="00FB211B">
        <w:t>,</w:t>
      </w:r>
      <w:r w:rsidR="002B088C">
        <w:t xml:space="preserve"> and a cast-iron pan was strapped to his chest. In his right hand</w:t>
      </w:r>
      <w:r w:rsidR="00FB211B">
        <w:t>,</w:t>
      </w:r>
      <w:r w:rsidR="002B088C">
        <w:t xml:space="preserve"> he still held </w:t>
      </w:r>
      <w:r w:rsidR="00FB211B">
        <w:t xml:space="preserve">the </w:t>
      </w:r>
      <w:r w:rsidR="002B088C">
        <w:t xml:space="preserve">fork, and in the other, cocked back and ready to </w:t>
      </w:r>
      <w:r w:rsidR="00FB211B">
        <w:t xml:space="preserve">throw, was a wooden rolling pin covered in flour. </w:t>
      </w:r>
    </w:p>
    <w:p w14:paraId="0566E3CF" w14:textId="77777777" w:rsidR="00A72810" w:rsidRDefault="00A72810" w:rsidP="009F6207"/>
    <w:p w14:paraId="08D74497" w14:textId="192F2004" w:rsidR="00A72810" w:rsidRDefault="00A72810" w:rsidP="009F6207">
      <w:r>
        <w:t xml:space="preserve">Harry held up his hands placatingly. </w:t>
      </w:r>
    </w:p>
    <w:p w14:paraId="59F2CC5D" w14:textId="77777777" w:rsidR="00A72810" w:rsidRDefault="00A72810" w:rsidP="009F6207"/>
    <w:p w14:paraId="032D4EB4" w14:textId="2FFE523C" w:rsidR="00A72810" w:rsidRDefault="00A72810" w:rsidP="009F6207">
      <w:r>
        <w:t>“I’m Harry Potter,” he said rapidly. “</w:t>
      </w:r>
      <w:r w:rsidR="00A23728">
        <w:t>I’m dating Narcissa and Bellatrix.</w:t>
      </w:r>
      <w:r w:rsidR="00E2028D">
        <w:t>”</w:t>
      </w:r>
    </w:p>
    <w:p w14:paraId="4AF54CE7" w14:textId="77777777" w:rsidR="00E2028D" w:rsidRDefault="00E2028D" w:rsidP="009F6207"/>
    <w:p w14:paraId="2D0EFEF0" w14:textId="5B1623C3" w:rsidR="00E2028D" w:rsidRDefault="00E2028D" w:rsidP="009F6207">
      <w:r>
        <w:t xml:space="preserve">Kreacher’s </w:t>
      </w:r>
      <w:r w:rsidR="00500E5E">
        <w:t>wrinkled</w:t>
      </w:r>
      <w:r>
        <w:t xml:space="preserve"> brow furrowed. </w:t>
      </w:r>
    </w:p>
    <w:p w14:paraId="7B253480" w14:textId="77777777" w:rsidR="00E2028D" w:rsidRDefault="00E2028D" w:rsidP="009F6207"/>
    <w:p w14:paraId="3162E869" w14:textId="7FF63E48" w:rsidR="00E2028D" w:rsidRDefault="00E2028D" w:rsidP="009F6207">
      <w:r>
        <w:t xml:space="preserve">“Filthy thief is dating </w:t>
      </w:r>
      <w:r w:rsidR="00500E5E">
        <w:t xml:space="preserve">mistresses?” he asked suspiciously. </w:t>
      </w:r>
    </w:p>
    <w:p w14:paraId="0105A91B" w14:textId="77777777" w:rsidR="00500E5E" w:rsidRDefault="00500E5E" w:rsidP="009F6207"/>
    <w:p w14:paraId="7B961A88" w14:textId="3C3D6620" w:rsidR="00500E5E" w:rsidRDefault="00500E5E" w:rsidP="009F6207">
      <w:r>
        <w:t>“Yes,” Harry said. “</w:t>
      </w:r>
      <w:r w:rsidR="008E0F8F">
        <w:t>And I’m not a thief. I’m just here to get some books for them.”</w:t>
      </w:r>
    </w:p>
    <w:p w14:paraId="79037D2C" w14:textId="77777777" w:rsidR="00AF6596" w:rsidRDefault="00AF6596" w:rsidP="009F6207"/>
    <w:p w14:paraId="30C602D8" w14:textId="1935A183" w:rsidR="00AF6596" w:rsidRDefault="00301F76" w:rsidP="009F6207">
      <w:r>
        <w:t xml:space="preserve">Kreacher narrowed his eyes and brandished the rolling pin warningly. </w:t>
      </w:r>
    </w:p>
    <w:p w14:paraId="48A336F6" w14:textId="77777777" w:rsidR="00301F76" w:rsidRDefault="00301F76" w:rsidP="009F6207"/>
    <w:p w14:paraId="30850A94" w14:textId="125E7553" w:rsidR="00301F76" w:rsidRDefault="00301F76" w:rsidP="009F6207">
      <w:r>
        <w:t>“Why should Kreacher trust a thief</w:t>
      </w:r>
      <w:r w:rsidR="00884E1F">
        <w:t>?”</w:t>
      </w:r>
    </w:p>
    <w:p w14:paraId="207F779F" w14:textId="77777777" w:rsidR="00884E1F" w:rsidRDefault="00884E1F" w:rsidP="009F6207"/>
    <w:p w14:paraId="4E25EF5F" w14:textId="04EBF114" w:rsidR="00884E1F" w:rsidRDefault="00884E1F" w:rsidP="009F6207">
      <w:r>
        <w:t xml:space="preserve">Holding in his frustration, Harry slowly reached into his pocket and pulled out his mirror. </w:t>
      </w:r>
    </w:p>
    <w:p w14:paraId="1F6B053C" w14:textId="77777777" w:rsidR="00884E1F" w:rsidRDefault="00884E1F" w:rsidP="009F6207"/>
    <w:p w14:paraId="160FE569" w14:textId="71AC311B" w:rsidR="00884E1F" w:rsidRDefault="00884E1F" w:rsidP="009F6207">
      <w:r>
        <w:t>“I can call her,” he said. “She can tell you herself. Narcissa Black.”</w:t>
      </w:r>
    </w:p>
    <w:p w14:paraId="5671DA74" w14:textId="77777777" w:rsidR="00E5569D" w:rsidRDefault="00E5569D" w:rsidP="009F6207"/>
    <w:p w14:paraId="08486533" w14:textId="25E4AA44" w:rsidR="00E5569D" w:rsidRDefault="00E5569D" w:rsidP="009F6207">
      <w:r>
        <w:t>“Harry?”</w:t>
      </w:r>
    </w:p>
    <w:p w14:paraId="40DD7DA8" w14:textId="77777777" w:rsidR="00E5569D" w:rsidRDefault="00E5569D" w:rsidP="009F6207"/>
    <w:p w14:paraId="5562B50B" w14:textId="4A3FCD5E" w:rsidR="00E5569D" w:rsidRDefault="00E5569D" w:rsidP="009F6207">
      <w:r>
        <w:t xml:space="preserve">His reflection in the mirror shimmered </w:t>
      </w:r>
      <w:r w:rsidR="00DA5E9E">
        <w:t xml:space="preserve">until Narcissa’s face appeared. </w:t>
      </w:r>
    </w:p>
    <w:p w14:paraId="4AC45C27" w14:textId="77777777" w:rsidR="00DA5E9E" w:rsidRDefault="00DA5E9E" w:rsidP="009F6207"/>
    <w:p w14:paraId="09A66A05" w14:textId="0F868A56" w:rsidR="00DA5E9E" w:rsidRDefault="00DA5E9E" w:rsidP="009F6207">
      <w:r>
        <w:t xml:space="preserve">“Is everything alright?” she asked. </w:t>
      </w:r>
    </w:p>
    <w:p w14:paraId="38B57081" w14:textId="77777777" w:rsidR="007A41D2" w:rsidRDefault="007A41D2" w:rsidP="009F6207"/>
    <w:p w14:paraId="45F41B05" w14:textId="3052E0EE" w:rsidR="007A41D2" w:rsidRDefault="007A41D2" w:rsidP="009F6207">
      <w:r>
        <w:t xml:space="preserve">“Someone forgot to tell Kreacher I was coming to pick up your books,” he said, glancing at her reflection pleadingly. </w:t>
      </w:r>
      <w:r w:rsidR="006E0695">
        <w:t>“Can you tell him I’m supposed to be here?”</w:t>
      </w:r>
    </w:p>
    <w:p w14:paraId="6DF36477" w14:textId="77777777" w:rsidR="006E0695" w:rsidRDefault="006E0695" w:rsidP="009F6207"/>
    <w:p w14:paraId="25C04868" w14:textId="1CCF942E" w:rsidR="006E0695" w:rsidRDefault="006E0695" w:rsidP="009F6207">
      <w:r>
        <w:t xml:space="preserve">Narcissa arched a brow and pinned him with a look that </w:t>
      </w:r>
      <w:r w:rsidR="007B7F69">
        <w:t xml:space="preserve">meant he’d have some explaining to do when he returned to school. </w:t>
      </w:r>
    </w:p>
    <w:p w14:paraId="2609E337" w14:textId="77777777" w:rsidR="007B7F69" w:rsidRDefault="007B7F69" w:rsidP="009F6207"/>
    <w:p w14:paraId="15755B32" w14:textId="3C78E6EF" w:rsidR="007B7F69" w:rsidRDefault="007B7F69" w:rsidP="009F6207">
      <w:r>
        <w:t xml:space="preserve">“Of course,” she said. </w:t>
      </w:r>
    </w:p>
    <w:p w14:paraId="0B912605" w14:textId="77777777" w:rsidR="007B7F69" w:rsidRDefault="007B7F69" w:rsidP="009F6207"/>
    <w:p w14:paraId="06DAE2DE" w14:textId="2A065015" w:rsidR="007B7F69" w:rsidRDefault="007B7F69" w:rsidP="009F6207">
      <w:r>
        <w:t xml:space="preserve">Harry turned the mirror to face Kreacher, and he slowly lowered </w:t>
      </w:r>
      <w:r w:rsidR="00566416">
        <w:t xml:space="preserve">his rolling pin. </w:t>
      </w:r>
    </w:p>
    <w:p w14:paraId="26EFEA3A" w14:textId="77777777" w:rsidR="00566416" w:rsidRDefault="00566416" w:rsidP="009F6207"/>
    <w:p w14:paraId="685E2954" w14:textId="05179C06" w:rsidR="00566416" w:rsidRDefault="00566416" w:rsidP="009F6207">
      <w:r>
        <w:t xml:space="preserve">“Kreacher!” Narcissa barked. “Put those things away and help Harry </w:t>
      </w:r>
      <w:r w:rsidR="007E5749">
        <w:t>find my belongings. I need them to finish my schooling, and I don’t have all night!</w:t>
      </w:r>
      <w:r w:rsidR="009D6EA7">
        <w:t>”</w:t>
      </w:r>
    </w:p>
    <w:p w14:paraId="4764F9FA" w14:textId="77777777" w:rsidR="009D6EA7" w:rsidRDefault="009D6EA7" w:rsidP="009F6207"/>
    <w:p w14:paraId="551939B0" w14:textId="26F17445" w:rsidR="009D6EA7" w:rsidRDefault="009D6EA7" w:rsidP="009F6207">
      <w:r>
        <w:t xml:space="preserve">“At once, mistress,” Kreacher said. </w:t>
      </w:r>
    </w:p>
    <w:p w14:paraId="405C9A5C" w14:textId="77777777" w:rsidR="009D6EA7" w:rsidRDefault="009D6EA7" w:rsidP="009F6207"/>
    <w:p w14:paraId="31661F28" w14:textId="6703D2A3" w:rsidR="009D6EA7" w:rsidRDefault="009D6EA7" w:rsidP="009F6207">
      <w:r>
        <w:t>He bowed deeply</w:t>
      </w:r>
      <w:r w:rsidR="00722B52">
        <w:t xml:space="preserve">. The saucepan fell off his head and clattered on the floor. </w:t>
      </w:r>
      <w:r w:rsidR="00640805">
        <w:t xml:space="preserve">Sighing in relief, Harry turned the mirror back </w:t>
      </w:r>
      <w:r w:rsidR="00274959">
        <w:t xml:space="preserve">around and smiled. </w:t>
      </w:r>
    </w:p>
    <w:p w14:paraId="62AC1211" w14:textId="77777777" w:rsidR="00274959" w:rsidRDefault="00274959" w:rsidP="009F6207"/>
    <w:p w14:paraId="2AAEC9CC" w14:textId="3A7303AB" w:rsidR="00274959" w:rsidRDefault="00274959" w:rsidP="009F6207">
      <w:r>
        <w:t xml:space="preserve">“Thanks,” he said. </w:t>
      </w:r>
    </w:p>
    <w:p w14:paraId="3502A8F1" w14:textId="77777777" w:rsidR="00274959" w:rsidRDefault="00274959" w:rsidP="009F6207"/>
    <w:p w14:paraId="2C7CBEB6" w14:textId="01CA3EF9" w:rsidR="00274959" w:rsidRDefault="00274959" w:rsidP="009F6207">
      <w:r>
        <w:t xml:space="preserve">“I’ll see you tonight,” Narcissa said with a pointed look. </w:t>
      </w:r>
    </w:p>
    <w:p w14:paraId="61D46DB4" w14:textId="77777777" w:rsidR="00274959" w:rsidRDefault="00274959" w:rsidP="009F6207"/>
    <w:p w14:paraId="5D6913D5" w14:textId="57C93EE2" w:rsidR="00274959" w:rsidRDefault="0086127B" w:rsidP="009F6207">
      <w:r>
        <w:t xml:space="preserve">Harry winced slightly and nodded before cutting the connection and stuffing the mirror back in his pocket. </w:t>
      </w:r>
    </w:p>
    <w:p w14:paraId="2CFB4E23" w14:textId="77777777" w:rsidR="0086127B" w:rsidRDefault="0086127B" w:rsidP="009F6207"/>
    <w:p w14:paraId="29EC2920" w14:textId="4BA09678" w:rsidR="0086127B" w:rsidRDefault="0086127B" w:rsidP="009F6207">
      <w:r>
        <w:t xml:space="preserve">“What things is young master needing?” </w:t>
      </w:r>
      <w:r w:rsidR="006D6A33">
        <w:t xml:space="preserve">Kreacher asked. </w:t>
      </w:r>
    </w:p>
    <w:p w14:paraId="615B4B29" w14:textId="77777777" w:rsidR="006D6A33" w:rsidRDefault="006D6A33" w:rsidP="009F6207"/>
    <w:p w14:paraId="11346B6D" w14:textId="04F7AFB5" w:rsidR="006D6A33" w:rsidRDefault="006D6A33" w:rsidP="009F6207">
      <w:r>
        <w:t xml:space="preserve">“Books,” </w:t>
      </w:r>
      <w:r w:rsidR="00BE6F38">
        <w:t>Harry replied. “I’m looking for books about dark magic. The darker the better. Stuff they wouldn’t keep at Hogwarts.”</w:t>
      </w:r>
    </w:p>
    <w:p w14:paraId="37F79B2C" w14:textId="77777777" w:rsidR="00BE6F38" w:rsidRDefault="00BE6F38" w:rsidP="009F6207"/>
    <w:p w14:paraId="369DFE8D" w14:textId="7580A592" w:rsidR="00BE6F38" w:rsidRDefault="00AD4BC0" w:rsidP="009F6207">
      <w:r>
        <w:t xml:space="preserve">Kreacher eyed him a bit more respectfully, but frowned. </w:t>
      </w:r>
    </w:p>
    <w:p w14:paraId="78EC5DDC" w14:textId="77777777" w:rsidR="00AD4BC0" w:rsidRDefault="00AD4BC0" w:rsidP="009F6207"/>
    <w:p w14:paraId="20CA71DB" w14:textId="76923283" w:rsidR="00AD4BC0" w:rsidRDefault="00AD4BC0" w:rsidP="009F6207">
      <w:r>
        <w:t xml:space="preserve">“Kreacher </w:t>
      </w:r>
      <w:r w:rsidR="00783640">
        <w:t>cannot read,” he muttered. “But the books is being kept in the library.”</w:t>
      </w:r>
    </w:p>
    <w:p w14:paraId="2387FD88" w14:textId="77777777" w:rsidR="00783640" w:rsidRDefault="00783640" w:rsidP="009F6207"/>
    <w:p w14:paraId="6DE4B6D5" w14:textId="70E111E6" w:rsidR="00783640" w:rsidRDefault="00783640" w:rsidP="009F6207">
      <w:r>
        <w:t>Sighing</w:t>
      </w:r>
      <w:r w:rsidR="00C77A69">
        <w:t xml:space="preserve"> a little disappointedly that he wouldn’t get help with his search, he nodded and returned to the library. </w:t>
      </w:r>
      <w:r w:rsidR="000901E0">
        <w:t xml:space="preserve">Two hours later, </w:t>
      </w:r>
      <w:r w:rsidR="009D273F">
        <w:t xml:space="preserve">he had </w:t>
      </w:r>
      <w:r w:rsidR="00281CC9">
        <w:t xml:space="preserve">almost </w:t>
      </w:r>
      <w:r w:rsidR="009D273F">
        <w:t xml:space="preserve">nothing to show for his effort. The </w:t>
      </w:r>
      <w:r w:rsidR="00274BA4">
        <w:t>Black Library had books on some of the darkest and most dangerous magic known to wizardkind, but only a solitary, small black book</w:t>
      </w:r>
      <w:r w:rsidR="00ED2440">
        <w:t xml:space="preserve"> titled, Magick of thy soul</w:t>
      </w:r>
      <w:r w:rsidR="00CB7B34">
        <w:t>,</w:t>
      </w:r>
      <w:r w:rsidR="00274BA4">
        <w:t xml:space="preserve"> that spoke of the historical uses of soul magic without revealing</w:t>
      </w:r>
      <w:r w:rsidR="005712F8">
        <w:t xml:space="preserve"> how it was actually done.</w:t>
      </w:r>
      <w:r w:rsidR="00D46DE9">
        <w:t xml:space="preserve"> </w:t>
      </w:r>
    </w:p>
    <w:p w14:paraId="7FCF8891" w14:textId="77777777" w:rsidR="00C80820" w:rsidRDefault="00C80820" w:rsidP="009F6207"/>
    <w:p w14:paraId="273DA970" w14:textId="63E8B042" w:rsidR="00C80820" w:rsidRDefault="00C80820" w:rsidP="009F6207">
      <w:r>
        <w:t xml:space="preserve">Harry pinched the bridge of his nose to stave off a growing headache and considered his next step. </w:t>
      </w:r>
      <w:r w:rsidR="009835A2">
        <w:t xml:space="preserve">He could go to the Black Manor in Wiltshire, but he doubted he’d find anything. </w:t>
      </w:r>
      <w:r w:rsidR="004835B2">
        <w:t>Walburga had always kept the bulk of the Black library at Grimmauld Place. The chances of finding anything useful in Wiltshire w</w:t>
      </w:r>
      <w:r w:rsidR="00806621">
        <w:t>ere</w:t>
      </w:r>
      <w:r w:rsidR="004835B2">
        <w:t xml:space="preserve"> </w:t>
      </w:r>
      <w:r w:rsidR="00806621">
        <w:t xml:space="preserve">small. </w:t>
      </w:r>
      <w:r w:rsidR="00E90A16">
        <w:t xml:space="preserve">Still, it was possible. But that would have to wait until Christmas break, when he could take Bellatrix and Narcissa with him. </w:t>
      </w:r>
      <w:r w:rsidR="004A53A9">
        <w:t>It would be easier to get past the ward</w:t>
      </w:r>
      <w:r w:rsidR="000D0335">
        <w:t xml:space="preserve">s if he brought one or both of them along. </w:t>
      </w:r>
    </w:p>
    <w:p w14:paraId="5EBA359D" w14:textId="77777777" w:rsidR="000D0335" w:rsidRDefault="000D0335" w:rsidP="009F6207"/>
    <w:p w14:paraId="430DD3A2" w14:textId="609B4F01" w:rsidR="000D0335" w:rsidRDefault="000D0335" w:rsidP="009F6207">
      <w:r>
        <w:lastRenderedPageBreak/>
        <w:t xml:space="preserve">Assuming he didn’t find anything there, what could he do next? </w:t>
      </w:r>
      <w:r w:rsidR="008062FC">
        <w:t xml:space="preserve">He could trace Voldemort’s steps through Europe, hoping to discover the same secrets he did, </w:t>
      </w:r>
      <w:r w:rsidR="00817459">
        <w:t xml:space="preserve">but that could take years. Besides, knowing Voldemort as well as he did, he bet the man destroyed </w:t>
      </w:r>
      <w:r w:rsidR="002669B4">
        <w:t xml:space="preserve">anyone and anything regarding Horcruxes the moment </w:t>
      </w:r>
      <w:r w:rsidR="00281CC9">
        <w:t xml:space="preserve">he had all the information he could gain. </w:t>
      </w:r>
    </w:p>
    <w:p w14:paraId="46C1D568" w14:textId="77777777" w:rsidR="00274BA4" w:rsidRDefault="00274BA4" w:rsidP="009F6207"/>
    <w:p w14:paraId="40DA1022" w14:textId="25A307AC" w:rsidR="00274BA4" w:rsidRDefault="00274BA4" w:rsidP="009F6207">
      <w:r>
        <w:t xml:space="preserve">Sighing, he fixed his glasses. </w:t>
      </w:r>
      <w:r w:rsidR="00F43786">
        <w:t xml:space="preserve">It was time to have another conversation with Dumbledore. Maybe </w:t>
      </w:r>
      <w:r w:rsidR="002C1FF2">
        <w:t xml:space="preserve">Grindelwald had some information? </w:t>
      </w:r>
    </w:p>
    <w:p w14:paraId="53B9DB98" w14:textId="77777777" w:rsidR="002C1FF2" w:rsidRDefault="002C1FF2" w:rsidP="009F6207"/>
    <w:p w14:paraId="1ACFF21F" w14:textId="4BDB455E" w:rsidR="002C1FF2" w:rsidRDefault="006E2DBD" w:rsidP="009F6207">
      <w:r>
        <w:t xml:space="preserve">Harry left the house without running into Kreacher and replaced the wards he’d broken to get in. </w:t>
      </w:r>
      <w:r w:rsidR="00651D70">
        <w:t>Making his way back to the park, he glanced briefly before Disapparating</w:t>
      </w:r>
      <w:r w:rsidR="00AD58DD">
        <w:t xml:space="preserve"> back to Potter Manor. Lost in thought, he strolled back up the driveway and into the house. </w:t>
      </w:r>
    </w:p>
    <w:p w14:paraId="65672B18" w14:textId="77777777" w:rsidR="0006178F" w:rsidRDefault="0006178F" w:rsidP="009F6207"/>
    <w:p w14:paraId="429300E9" w14:textId="65C4F382" w:rsidR="0006178F" w:rsidRDefault="0006178F" w:rsidP="009F6207">
      <w:r>
        <w:t>“Daddy!” Amanda yelled</w:t>
      </w:r>
      <w:r w:rsidR="001F49C5">
        <w:t xml:space="preserve"> as soon as he stepped into the living room</w:t>
      </w:r>
      <w:r>
        <w:t xml:space="preserve">. </w:t>
      </w:r>
    </w:p>
    <w:p w14:paraId="4E784299" w14:textId="77777777" w:rsidR="0006178F" w:rsidRDefault="0006178F" w:rsidP="009F6207"/>
    <w:p w14:paraId="6AA69413" w14:textId="15F842F5" w:rsidR="0006178F" w:rsidRDefault="0006178F" w:rsidP="009F6207">
      <w:r>
        <w:t xml:space="preserve">She ran up to him, Alfie nipping at her heels, and </w:t>
      </w:r>
      <w:r w:rsidR="001F49C5">
        <w:t xml:space="preserve">waved a fistful of purple and yellow flowers clutched in her hand. </w:t>
      </w:r>
    </w:p>
    <w:p w14:paraId="18B6B162" w14:textId="77777777" w:rsidR="001F49C5" w:rsidRDefault="001F49C5" w:rsidP="009F6207"/>
    <w:p w14:paraId="5ECF5E89" w14:textId="1D800354" w:rsidR="001F49C5" w:rsidRDefault="001F49C5" w:rsidP="009F6207">
      <w:r>
        <w:t>“Look!”</w:t>
      </w:r>
    </w:p>
    <w:p w14:paraId="1F1F68DC" w14:textId="77777777" w:rsidR="001F49C5" w:rsidRDefault="001F49C5" w:rsidP="009F6207"/>
    <w:p w14:paraId="7A6057E5" w14:textId="6BC6FFBF" w:rsidR="001F49C5" w:rsidRDefault="001F49C5" w:rsidP="009F6207">
      <w:r>
        <w:t>“Wow,” Harry smiled. “Pretty.”</w:t>
      </w:r>
    </w:p>
    <w:p w14:paraId="395407EC" w14:textId="77777777" w:rsidR="00F05B2E" w:rsidRDefault="00F05B2E" w:rsidP="009F6207"/>
    <w:p w14:paraId="692910BE" w14:textId="6B1D2C1B" w:rsidR="00F05B2E" w:rsidRDefault="00F05B2E" w:rsidP="009F6207">
      <w:r>
        <w:t xml:space="preserve">As he looked up, </w:t>
      </w:r>
      <w:r w:rsidR="00DA27AE">
        <w:t xml:space="preserve">he was surprised to find </w:t>
      </w:r>
      <w:r w:rsidR="00895E90">
        <w:t xml:space="preserve">Xenophilius and Pandora staring back at him. </w:t>
      </w:r>
      <w:r w:rsidR="00172C1D">
        <w:t xml:space="preserve">Dorea passed him a cup of tea before sitting back down on the sofa between Charlus and Sylvia. </w:t>
      </w:r>
      <w:r w:rsidR="00F70D06">
        <w:t xml:space="preserve">Harry took the chair across from them, and Amanda crawled into his lap. </w:t>
      </w:r>
    </w:p>
    <w:p w14:paraId="623AD364" w14:textId="77777777" w:rsidR="00113651" w:rsidRDefault="00113651" w:rsidP="009F6207"/>
    <w:p w14:paraId="148E0265" w14:textId="3F0AE832" w:rsidR="00113651" w:rsidRDefault="00113651" w:rsidP="009F6207">
      <w:r>
        <w:t xml:space="preserve">“We were just going over the stories </w:t>
      </w:r>
      <w:r w:rsidR="00EF35F5">
        <w:t>for tomorrow</w:t>
      </w:r>
      <w:r w:rsidR="001C3EA8">
        <w:t>’</w:t>
      </w:r>
      <w:r w:rsidR="00EF35F5">
        <w:t xml:space="preserve">s paper,” Dorea said. </w:t>
      </w:r>
    </w:p>
    <w:p w14:paraId="7870EDC8" w14:textId="77777777" w:rsidR="00F70D06" w:rsidRDefault="00F70D06" w:rsidP="009F6207"/>
    <w:p w14:paraId="1D3FD678" w14:textId="3CF52790" w:rsidR="00F70D06" w:rsidRDefault="00F70D06" w:rsidP="009F6207">
      <w:r>
        <w:t xml:space="preserve">“Find what you were looking for?” Charlus asked. </w:t>
      </w:r>
    </w:p>
    <w:p w14:paraId="02CE05C5" w14:textId="77777777" w:rsidR="00F70D06" w:rsidRDefault="00F70D06" w:rsidP="009F6207"/>
    <w:p w14:paraId="48286455" w14:textId="2533D640" w:rsidR="00F70D06" w:rsidRDefault="00F70D06" w:rsidP="009F6207">
      <w:r>
        <w:t xml:space="preserve">Harry shook his head. </w:t>
      </w:r>
    </w:p>
    <w:p w14:paraId="67C8E3E7" w14:textId="77777777" w:rsidR="00F70D06" w:rsidRDefault="00F70D06" w:rsidP="009F6207"/>
    <w:p w14:paraId="31E768B1" w14:textId="4F5ABBFC" w:rsidR="00F70D06" w:rsidRDefault="00F70D06" w:rsidP="009F6207">
      <w:r>
        <w:t xml:space="preserve">“No,” he </w:t>
      </w:r>
      <w:r w:rsidR="00FF0303">
        <w:t>grumbled, taking the book from his pocket and placing it on the coffee table. “This is the only thing I could find.”</w:t>
      </w:r>
    </w:p>
    <w:p w14:paraId="532BA8EF" w14:textId="77777777" w:rsidR="0001059D" w:rsidRDefault="0001059D" w:rsidP="009F6207"/>
    <w:p w14:paraId="183ED453" w14:textId="21E05CE7" w:rsidR="0001059D" w:rsidRDefault="0001059D" w:rsidP="009F6207">
      <w:r>
        <w:t xml:space="preserve">Pandora tilted her head so far to the side that it nearly </w:t>
      </w:r>
      <w:r w:rsidR="00373D25">
        <w:t>touched the cushion next to her</w:t>
      </w:r>
      <w:r w:rsidR="0018155F">
        <w:t xml:space="preserve"> to read the upside</w:t>
      </w:r>
      <w:r w:rsidR="00866AA0">
        <w:t>-</w:t>
      </w:r>
      <w:r w:rsidR="0018155F">
        <w:t>down title</w:t>
      </w:r>
      <w:r w:rsidR="00373D25">
        <w:t>. Alfie nipped playfully at her dangling hair, but she showed no sign</w:t>
      </w:r>
      <w:r w:rsidR="00113651">
        <w:t>s</w:t>
      </w:r>
      <w:r w:rsidR="00373D25">
        <w:t xml:space="preserve"> of being bothered. </w:t>
      </w:r>
    </w:p>
    <w:p w14:paraId="053ACE2A" w14:textId="77777777" w:rsidR="00113651" w:rsidRDefault="00113651" w:rsidP="009F6207"/>
    <w:p w14:paraId="5BAE5750" w14:textId="77777777" w:rsidR="00CB7B34" w:rsidRDefault="00113651" w:rsidP="009F6207">
      <w:r>
        <w:t>“</w:t>
      </w:r>
      <w:r w:rsidR="00866AA0">
        <w:t>You’re reading about soul magic?” she asked</w:t>
      </w:r>
      <w:r w:rsidR="00CB7B34">
        <w:t xml:space="preserve"> curiously. </w:t>
      </w:r>
    </w:p>
    <w:p w14:paraId="40A5DF1B" w14:textId="77777777" w:rsidR="00CB7B34" w:rsidRDefault="00CB7B34" w:rsidP="009F6207"/>
    <w:p w14:paraId="7A5E1DF5" w14:textId="648385B2" w:rsidR="00113651" w:rsidRDefault="00CB7B34" w:rsidP="009F6207">
      <w:r>
        <w:t>“Trying to,” Harry said cautiously</w:t>
      </w:r>
      <w:r w:rsidR="00F55A3D">
        <w:t xml:space="preserve">. “I haven’t been able to find much on it. </w:t>
      </w:r>
      <w:r w:rsidR="00E04813">
        <w:t>Just vague anecdotes and brief descriptions.</w:t>
      </w:r>
      <w:r w:rsidR="001B74F7">
        <w:t>”</w:t>
      </w:r>
    </w:p>
    <w:p w14:paraId="1A606D29" w14:textId="77777777" w:rsidR="001B74F7" w:rsidRDefault="001B74F7" w:rsidP="009F6207"/>
    <w:p w14:paraId="78F81B3D" w14:textId="62963271" w:rsidR="001B74F7" w:rsidRDefault="009C4AC4" w:rsidP="009F6207">
      <w:r>
        <w:t xml:space="preserve">“Soul magic has been taboo magic for quite some time,” Dorea </w:t>
      </w:r>
      <w:r w:rsidR="0013049F">
        <w:t xml:space="preserve">noted. </w:t>
      </w:r>
    </w:p>
    <w:p w14:paraId="7EA3CBA7" w14:textId="77777777" w:rsidR="0013049F" w:rsidRDefault="0013049F" w:rsidP="009F6207"/>
    <w:p w14:paraId="3123DD1F" w14:textId="119CB70D" w:rsidR="00D1019F" w:rsidRDefault="0013049F" w:rsidP="009F6207">
      <w:r>
        <w:t>“Well, that’s silly,” Pandora said, blinking her large, pale blue eyes. “</w:t>
      </w:r>
      <w:r w:rsidR="002039FF">
        <w:t xml:space="preserve">My grandmother </w:t>
      </w:r>
      <w:r w:rsidR="00DC3C86">
        <w:t xml:space="preserve">explored all sorts of magic </w:t>
      </w:r>
      <w:r w:rsidR="005C7A8A">
        <w:t>until she went mad.</w:t>
      </w:r>
    </w:p>
    <w:p w14:paraId="64DCB7E7" w14:textId="77777777" w:rsidR="005C7A8A" w:rsidRDefault="005C7A8A" w:rsidP="009F6207"/>
    <w:p w14:paraId="36D472FE" w14:textId="570E8A5E" w:rsidR="005C7A8A" w:rsidRDefault="005C7A8A" w:rsidP="009F6207">
      <w:r>
        <w:t xml:space="preserve">“Very tragic,” Xenophilius </w:t>
      </w:r>
      <w:r w:rsidR="00DF4176">
        <w:t>nodded. “An incurable case of Bogwillies.</w:t>
      </w:r>
      <w:r w:rsidR="00D1019F">
        <w:t>”</w:t>
      </w:r>
    </w:p>
    <w:p w14:paraId="03FAB7F6" w14:textId="77777777" w:rsidR="00D1019F" w:rsidRDefault="00D1019F" w:rsidP="009F6207"/>
    <w:p w14:paraId="173309C9" w14:textId="1813FC05" w:rsidR="00D1019F" w:rsidRDefault="00D1019F" w:rsidP="009F6207">
      <w:r>
        <w:t>“</w:t>
      </w:r>
      <w:r w:rsidR="008D7C1A">
        <w:t xml:space="preserve">Bogwillies?” Charlus asked. </w:t>
      </w:r>
    </w:p>
    <w:p w14:paraId="1A4E2E7C" w14:textId="77777777" w:rsidR="008D7C1A" w:rsidRDefault="008D7C1A" w:rsidP="009F6207"/>
    <w:p w14:paraId="4DA853C7" w14:textId="79371398" w:rsidR="008D7C1A" w:rsidRDefault="008D7C1A" w:rsidP="009F6207">
      <w:r>
        <w:t xml:space="preserve">“Did she write a book?” </w:t>
      </w:r>
      <w:r w:rsidR="003701DE">
        <w:t xml:space="preserve">Harry asked </w:t>
      </w:r>
      <w:r w:rsidR="0083349B">
        <w:t xml:space="preserve">before Xeno could respond. </w:t>
      </w:r>
    </w:p>
    <w:p w14:paraId="49D9CC52" w14:textId="77777777" w:rsidR="0083349B" w:rsidRDefault="0083349B" w:rsidP="009F6207"/>
    <w:p w14:paraId="2C96D852" w14:textId="4132FF9F" w:rsidR="0083349B" w:rsidRDefault="0083349B" w:rsidP="009F6207">
      <w:r>
        <w:t xml:space="preserve">“Yes, of course,” Pandora said, lifting </w:t>
      </w:r>
      <w:r w:rsidR="006C3CE7">
        <w:t xml:space="preserve">her teacup and taking a sip. </w:t>
      </w:r>
    </w:p>
    <w:p w14:paraId="1DFBC7F6" w14:textId="77777777" w:rsidR="006C3CE7" w:rsidRDefault="006C3CE7" w:rsidP="009F6207"/>
    <w:p w14:paraId="3EC6AC85" w14:textId="20D8E163" w:rsidR="006C3CE7" w:rsidRDefault="006C3CE7" w:rsidP="009F6207">
      <w:r>
        <w:t xml:space="preserve">Harry’s palms began to sweat as he scooted to the edge of his seat and leaned forward intently. </w:t>
      </w:r>
    </w:p>
    <w:p w14:paraId="555B065F" w14:textId="77777777" w:rsidR="006C3CE7" w:rsidRDefault="006C3CE7" w:rsidP="009F6207"/>
    <w:p w14:paraId="2DD2A312" w14:textId="312CAD30" w:rsidR="006C3CE7" w:rsidRDefault="006C3CE7" w:rsidP="009F6207">
      <w:r>
        <w:t>“Can I see it?”</w:t>
      </w:r>
    </w:p>
    <w:p w14:paraId="11A3D973" w14:textId="77777777" w:rsidR="006C3CE7" w:rsidRDefault="006C3CE7" w:rsidP="009F6207"/>
    <w:p w14:paraId="1D61EDC3" w14:textId="17D44AD1" w:rsidR="006C3CE7" w:rsidRDefault="000F2945" w:rsidP="009F6207">
      <w:r>
        <w:t>Pandora set down her teacup</w:t>
      </w:r>
      <w:r w:rsidR="00452E43">
        <w:t>. Her pale blue eyes, normally half</w:t>
      </w:r>
      <w:r w:rsidR="008F7190">
        <w:t>-glazed and dreamy</w:t>
      </w:r>
      <w:r w:rsidR="00452E43">
        <w:t xml:space="preserve">, </w:t>
      </w:r>
      <w:r w:rsidR="008F7190">
        <w:t xml:space="preserve">suddenly focused sharply on him. It felt like she was staring directly at his soul. </w:t>
      </w:r>
    </w:p>
    <w:p w14:paraId="2ACEB915" w14:textId="77777777" w:rsidR="008F7190" w:rsidRDefault="008F7190" w:rsidP="009F6207"/>
    <w:p w14:paraId="0D0F466C" w14:textId="7D42FCCC" w:rsidR="008F7190" w:rsidRDefault="008F7190" w:rsidP="009F6207">
      <w:r>
        <w:t xml:space="preserve">“Please,” Harry </w:t>
      </w:r>
      <w:r w:rsidR="00E3492E">
        <w:t>said. “I can’t tell you why, but it’s extremely important.”</w:t>
      </w:r>
    </w:p>
    <w:p w14:paraId="444AE8A7" w14:textId="77777777" w:rsidR="00E3492E" w:rsidRDefault="00E3492E" w:rsidP="009F6207"/>
    <w:p w14:paraId="1BA5301E" w14:textId="013FDC30" w:rsidR="00E3492E" w:rsidRDefault="00424E42" w:rsidP="009F6207">
      <w:r>
        <w:t xml:space="preserve">Pandora stared at him for a long </w:t>
      </w:r>
      <w:r w:rsidR="00C312F3">
        <w:t xml:space="preserve">time. Harry’s heart hammered in his chest. He hadn’t even seen the book yet, but it felt important. </w:t>
      </w:r>
      <w:r w:rsidR="00A551E6">
        <w:t>Suddenly, her eyes lost their intensity</w:t>
      </w:r>
      <w:r w:rsidR="00BE7D48">
        <w:t>,</w:t>
      </w:r>
      <w:r w:rsidR="00A551E6">
        <w:t xml:space="preserve"> and she smiled dreamily. </w:t>
      </w:r>
    </w:p>
    <w:p w14:paraId="7B53B30F" w14:textId="77777777" w:rsidR="00A551E6" w:rsidRDefault="00A551E6" w:rsidP="009F6207"/>
    <w:p w14:paraId="5E307A46" w14:textId="7396FBED" w:rsidR="00A551E6" w:rsidRDefault="00A551E6" w:rsidP="009F6207">
      <w:r>
        <w:t>“</w:t>
      </w:r>
      <w:r w:rsidR="001B5846">
        <w:t>Okay.”</w:t>
      </w:r>
    </w:p>
    <w:p w14:paraId="5F696DA5" w14:textId="77777777" w:rsidR="007D4268" w:rsidRDefault="007D4268" w:rsidP="009F6207"/>
    <w:p w14:paraId="22FBCB9E" w14:textId="7C372B06" w:rsidR="007D4268" w:rsidRDefault="007D4268" w:rsidP="009F6207">
      <w:r>
        <w:t xml:space="preserve">Harry blinked in surprise. Getting to her feet, </w:t>
      </w:r>
      <w:r w:rsidR="00675A1C">
        <w:t xml:space="preserve">Pandora patted Xenophilius on the shoulder. </w:t>
      </w:r>
    </w:p>
    <w:p w14:paraId="55EE9743" w14:textId="77777777" w:rsidR="00675A1C" w:rsidRDefault="00675A1C" w:rsidP="009F6207"/>
    <w:p w14:paraId="2081C893" w14:textId="60C1567F" w:rsidR="00675A1C" w:rsidRDefault="00675A1C" w:rsidP="009F6207">
      <w:r>
        <w:t xml:space="preserve">“Can you finish </w:t>
      </w:r>
      <w:r w:rsidR="00802F6B">
        <w:t xml:space="preserve">explaining our articles to Dorea?” she asked. </w:t>
      </w:r>
    </w:p>
    <w:p w14:paraId="4FA915F7" w14:textId="77777777" w:rsidR="003302C8" w:rsidRDefault="003302C8" w:rsidP="009F6207"/>
    <w:p w14:paraId="7138F736" w14:textId="6278AC62" w:rsidR="003302C8" w:rsidRDefault="003302C8" w:rsidP="009F6207">
      <w:r>
        <w:t xml:space="preserve">“Of course, dear,” Xenophilius smiled. </w:t>
      </w:r>
    </w:p>
    <w:p w14:paraId="4AB8F47A" w14:textId="77777777" w:rsidR="003302C8" w:rsidRDefault="003302C8" w:rsidP="009F6207"/>
    <w:p w14:paraId="59D22D28" w14:textId="4D98ECA6" w:rsidR="003302C8" w:rsidRDefault="003302C8" w:rsidP="009F6207">
      <w:r>
        <w:t xml:space="preserve">She smiled back and then marched toward the door. Harry jumped to his feet and stumbled slightly </w:t>
      </w:r>
      <w:r w:rsidR="00A33F85">
        <w:t>as he rushed to catch up to her.</w:t>
      </w:r>
      <w:r w:rsidR="00863995">
        <w:t xml:space="preserve"> He followed out of the door and back down the driveway. </w:t>
      </w:r>
      <w:r w:rsidR="004902D8">
        <w:t xml:space="preserve">As they stepped past the front gate, she came to an abrupt stop, and he nearly ran into her. </w:t>
      </w:r>
    </w:p>
    <w:p w14:paraId="7903975C" w14:textId="77777777" w:rsidR="004902D8" w:rsidRDefault="004902D8" w:rsidP="009F6207"/>
    <w:p w14:paraId="404A6826" w14:textId="2F7BE003" w:rsidR="004902D8" w:rsidRDefault="004902D8" w:rsidP="009F6207">
      <w:r>
        <w:t>“</w:t>
      </w:r>
      <w:r w:rsidR="008A0C0D">
        <w:t xml:space="preserve">Take my arm,” she said. </w:t>
      </w:r>
    </w:p>
    <w:p w14:paraId="435AAA5E" w14:textId="77777777" w:rsidR="008A0C0D" w:rsidRDefault="008A0C0D" w:rsidP="009F6207"/>
    <w:p w14:paraId="1BED5FA9" w14:textId="4469648F" w:rsidR="008A0C0D" w:rsidRDefault="008A0C0D" w:rsidP="009F6207">
      <w:r>
        <w:t>Harry grabbed the proffered arm</w:t>
      </w:r>
      <w:r w:rsidR="005142BE">
        <w:t xml:space="preserve"> and immediately felt like he’d been sucked into a tube. He forgot how terrible side-along Apparition felt. T</w:t>
      </w:r>
      <w:r w:rsidR="00491597">
        <w:t xml:space="preserve">hankfully, the sensation was short-lived. They reappeared in </w:t>
      </w:r>
      <w:r w:rsidR="00B84777">
        <w:t xml:space="preserve">a field of waist-high grass </w:t>
      </w:r>
      <w:r w:rsidR="00763A4D">
        <w:t xml:space="preserve">a short distance away from the Rookery, looking just as it had the last time he’d seen it. </w:t>
      </w:r>
    </w:p>
    <w:p w14:paraId="1C81AD8A" w14:textId="77777777" w:rsidR="00F311C3" w:rsidRDefault="00F311C3" w:rsidP="009F6207"/>
    <w:p w14:paraId="2075B355" w14:textId="0BF593FF" w:rsidR="00F311C3" w:rsidRDefault="00F311C3" w:rsidP="009F6207">
      <w:r>
        <w:lastRenderedPageBreak/>
        <w:t xml:space="preserve">Pandora dropped her arm and marched towards the house. </w:t>
      </w:r>
      <w:r w:rsidR="00F556C8">
        <w:t xml:space="preserve">Insects and the odd Fairy </w:t>
      </w:r>
      <w:r w:rsidR="008A17E6">
        <w:t xml:space="preserve">jumped out of the way. Harry found himself gently swatting them out of the way, but Pandora seemed completely unaffected as she hummed softly. </w:t>
      </w:r>
    </w:p>
    <w:p w14:paraId="112DAEF0" w14:textId="77777777" w:rsidR="003509D3" w:rsidRDefault="003509D3" w:rsidP="009F6207"/>
    <w:p w14:paraId="3058EB32" w14:textId="77777777" w:rsidR="00F46532" w:rsidRDefault="003509D3" w:rsidP="009F6207">
      <w:r>
        <w:t xml:space="preserve">They reached the house, and she led him inside. As he closed the door, </w:t>
      </w:r>
      <w:r w:rsidR="00DB07F3">
        <w:t xml:space="preserve">Pandora uncovered a battered trunk buried under blankets, papers, </w:t>
      </w:r>
      <w:r w:rsidR="0040202B">
        <w:t xml:space="preserve">and an old typewriter. </w:t>
      </w:r>
      <w:r w:rsidR="00A07585">
        <w:t>Opening the trunk, she disappeared headfirst</w:t>
      </w:r>
      <w:r w:rsidR="002E023E">
        <w:t xml:space="preserve">, her thighs stopping her from </w:t>
      </w:r>
      <w:r w:rsidR="00F46707">
        <w:t xml:space="preserve">tumbling forward. </w:t>
      </w:r>
      <w:r w:rsidR="00816BBB">
        <w:t xml:space="preserve">A series of loud bangs, crashes, and the occasional grunt were all that he </w:t>
      </w:r>
      <w:r w:rsidR="00A52729">
        <w:t xml:space="preserve">heard before her left hand suddenly appeared, waving wildly. Harry rushed forward and pulled her </w:t>
      </w:r>
      <w:r w:rsidR="00F46532">
        <w:t xml:space="preserve">back to her feet. </w:t>
      </w:r>
    </w:p>
    <w:p w14:paraId="63AB973F" w14:textId="77777777" w:rsidR="00F46532" w:rsidRDefault="00F46532" w:rsidP="009F6207"/>
    <w:p w14:paraId="3279593A" w14:textId="77777777" w:rsidR="00F46532" w:rsidRDefault="00F46532" w:rsidP="009F6207">
      <w:r>
        <w:t>“Thank you,” Pandora smiled, looking slightly dizzy. “Here you go.”</w:t>
      </w:r>
    </w:p>
    <w:p w14:paraId="42BD07DA" w14:textId="77777777" w:rsidR="00F46532" w:rsidRDefault="00F46532" w:rsidP="009F6207"/>
    <w:p w14:paraId="3E803EA0" w14:textId="20700493" w:rsidR="003509D3" w:rsidRDefault="00F424BC" w:rsidP="009F6207">
      <w:r>
        <w:t xml:space="preserve">She thrust a book into his arms </w:t>
      </w:r>
      <w:r w:rsidR="0038783A">
        <w:t xml:space="preserve">and skipped into the kitchen, humming under her breath. On closer inspection, Harry realized the book was really more of a </w:t>
      </w:r>
      <w:r w:rsidR="00744436">
        <w:t xml:space="preserve">battered, brown leather journal held closed by a red leather thong. </w:t>
      </w:r>
      <w:r w:rsidR="00716F26">
        <w:t xml:space="preserve">Carefully, almost reverently, he </w:t>
      </w:r>
      <w:r w:rsidR="008140F7">
        <w:t xml:space="preserve">untied the thong and opened the cover. </w:t>
      </w:r>
    </w:p>
    <w:p w14:paraId="382BBFCC" w14:textId="77777777" w:rsidR="005B6790" w:rsidRDefault="005B6790" w:rsidP="009F6207"/>
    <w:p w14:paraId="540CA840" w14:textId="28F186C8" w:rsidR="005B6790" w:rsidRPr="003B180D" w:rsidRDefault="00950218" w:rsidP="009F6207">
      <w:r>
        <w:rPr>
          <w:i/>
          <w:iCs/>
        </w:rPr>
        <w:t xml:space="preserve">Esmeralda </w:t>
      </w:r>
      <w:r w:rsidR="003B180D">
        <w:rPr>
          <w:i/>
          <w:iCs/>
        </w:rPr>
        <w:t>Olivander</w:t>
      </w:r>
    </w:p>
    <w:p w14:paraId="55C86648" w14:textId="77777777" w:rsidR="00F71B78" w:rsidRDefault="00F71B78" w:rsidP="009F6207"/>
    <w:p w14:paraId="54DA70C4" w14:textId="14A9F5F9" w:rsidR="00DA4966" w:rsidRDefault="00DA4966" w:rsidP="009F6207">
      <w:r>
        <w:t xml:space="preserve">He was right. It was a journal. </w:t>
      </w:r>
      <w:r w:rsidR="00CE2E6D">
        <w:t xml:space="preserve">Every page was filled with </w:t>
      </w:r>
      <w:r w:rsidR="00661ACB">
        <w:t xml:space="preserve">beautiful, flowing cursive, intricate diagrams, and shockingly accurate drawings. </w:t>
      </w:r>
      <w:r w:rsidR="00D02DE8">
        <w:t xml:space="preserve">And nothing seemed to be in any particular order. On one page, he saw </w:t>
      </w:r>
      <w:r w:rsidR="00AF3319">
        <w:t>a rather risqué sketch of a honeymoon ritual</w:t>
      </w:r>
      <w:r w:rsidR="00B9592B">
        <w:t xml:space="preserve"> for fertility, a drawing of a magical beetle found in Sweden, </w:t>
      </w:r>
      <w:r w:rsidR="00CD3B9F">
        <w:t xml:space="preserve">and a Charm for finding lost socks. </w:t>
      </w:r>
    </w:p>
    <w:p w14:paraId="671D36A0" w14:textId="77777777" w:rsidR="00CD3B9F" w:rsidRDefault="00CD3B9F" w:rsidP="009F6207"/>
    <w:p w14:paraId="7D2B9CE6" w14:textId="3684A3D9" w:rsidR="003B180D" w:rsidRDefault="00CD3B9F" w:rsidP="009F6207">
      <w:r>
        <w:t xml:space="preserve">Then, as he flipped </w:t>
      </w:r>
      <w:r w:rsidR="00427CC5">
        <w:t>aimlessly through the pages, he found it. An entire page dedicated to Soul Magic. Not just a description, but an in</w:t>
      </w:r>
      <w:r w:rsidR="00FA6792">
        <w:t>-</w:t>
      </w:r>
      <w:r w:rsidR="00427CC5">
        <w:t xml:space="preserve">depth </w:t>
      </w:r>
      <w:r w:rsidR="00FA6792">
        <w:t>explanation of how it worked. It wasn’t exactly what he needed.</w:t>
      </w:r>
      <w:r w:rsidR="00004B27">
        <w:t xml:space="preserve"> </w:t>
      </w:r>
      <w:r w:rsidR="005D6C32">
        <w:t xml:space="preserve">Esmeralda </w:t>
      </w:r>
      <w:r w:rsidR="00DA511E">
        <w:t xml:space="preserve">wrote about a ritual used to enslave Veela and </w:t>
      </w:r>
      <w:r w:rsidR="00D722BE">
        <w:t xml:space="preserve">the process by which the bond was forcibly broken. It was a heartbreaking tale, but Harry couldn’t help </w:t>
      </w:r>
      <w:r w:rsidR="00917498">
        <w:t xml:space="preserve">but feel excitement. This was more than he’d ever seen before, and already the gears in his head were working, </w:t>
      </w:r>
      <w:r w:rsidR="00C33661">
        <w:t xml:space="preserve">piecing together this new information with his existing knowledge thanks to the Elder Wand. </w:t>
      </w:r>
    </w:p>
    <w:p w14:paraId="58802A08" w14:textId="77777777" w:rsidR="005873D4" w:rsidRDefault="005873D4" w:rsidP="009F6207"/>
    <w:p w14:paraId="79AE4486" w14:textId="1B937EDC" w:rsidR="005873D4" w:rsidRDefault="005873D4" w:rsidP="009F6207">
      <w:r>
        <w:t>“You can keep that as long as you like,” Pandora said</w:t>
      </w:r>
      <w:r w:rsidR="002E709C">
        <w:t xml:space="preserve">. </w:t>
      </w:r>
    </w:p>
    <w:p w14:paraId="5084353B" w14:textId="77777777" w:rsidR="002E709C" w:rsidRDefault="002E709C" w:rsidP="009F6207"/>
    <w:p w14:paraId="0BC7EF97" w14:textId="04056393" w:rsidR="002E709C" w:rsidRDefault="002E709C" w:rsidP="009F6207">
      <w:r>
        <w:t xml:space="preserve">Harry looked up as she entered </w:t>
      </w:r>
      <w:r w:rsidR="00A86455">
        <w:t xml:space="preserve">the living room with a </w:t>
      </w:r>
      <w:r w:rsidR="006A1BF3">
        <w:t xml:space="preserve">tray of tea and sandwiches. </w:t>
      </w:r>
    </w:p>
    <w:p w14:paraId="46E4C313" w14:textId="77777777" w:rsidR="009559B0" w:rsidRDefault="009559B0" w:rsidP="009F6207"/>
    <w:p w14:paraId="4F7568D7" w14:textId="3E07C8B7" w:rsidR="009559B0" w:rsidRDefault="009559B0" w:rsidP="009F6207">
      <w:r>
        <w:t xml:space="preserve">“Thank you,” he said gratefully. </w:t>
      </w:r>
    </w:p>
    <w:p w14:paraId="1A7B98A6" w14:textId="77777777" w:rsidR="009559B0" w:rsidRDefault="009559B0" w:rsidP="009F6207"/>
    <w:p w14:paraId="00FC05C5" w14:textId="7651EBEB" w:rsidR="009559B0" w:rsidRDefault="009559B0" w:rsidP="009F6207">
      <w:r>
        <w:t xml:space="preserve">She set the tray down on the coffee table, took a seat, and smiled. </w:t>
      </w:r>
    </w:p>
    <w:p w14:paraId="56A4B98C" w14:textId="77777777" w:rsidR="009559B0" w:rsidRDefault="009559B0" w:rsidP="009F6207"/>
    <w:p w14:paraId="2B1B186D" w14:textId="6CD4AF6C" w:rsidR="009559B0" w:rsidRDefault="009559B0" w:rsidP="009F6207">
      <w:r>
        <w:t>“You have a good heart, Harry Potter</w:t>
      </w:r>
      <w:r w:rsidR="00B17886">
        <w:t>. Don’t ever lose it.”</w:t>
      </w:r>
    </w:p>
    <w:p w14:paraId="4E22369A" w14:textId="77777777" w:rsidR="00B17886" w:rsidRDefault="00B17886" w:rsidP="009F6207"/>
    <w:p w14:paraId="336DB52E" w14:textId="3E12DE98" w:rsidR="00B17886" w:rsidRDefault="00B17886" w:rsidP="009F6207">
      <w:r>
        <w:t xml:space="preserve">“I won’t,” Harry promised. </w:t>
      </w:r>
    </w:p>
    <w:p w14:paraId="0D57DF3A" w14:textId="77777777" w:rsidR="00B17886" w:rsidRDefault="00B17886" w:rsidP="009F6207"/>
    <w:p w14:paraId="5CA791C4" w14:textId="7895F8A5" w:rsidR="00B17886" w:rsidRDefault="007048D3" w:rsidP="007048D3">
      <w:pPr>
        <w:jc w:val="center"/>
      </w:pPr>
      <w:r>
        <w:t>~</w:t>
      </w:r>
    </w:p>
    <w:p w14:paraId="7DBC5876" w14:textId="77777777" w:rsidR="007048D3" w:rsidRDefault="007048D3" w:rsidP="007048D3">
      <w:pPr>
        <w:jc w:val="center"/>
      </w:pPr>
    </w:p>
    <w:p w14:paraId="6EF46749" w14:textId="392B3CF7" w:rsidR="007048D3" w:rsidRDefault="007048D3" w:rsidP="007048D3">
      <w:r>
        <w:t xml:space="preserve">Back at Hogwarts, </w:t>
      </w:r>
      <w:r w:rsidR="00D41090">
        <w:t xml:space="preserve">Narcissa sighed as she followed Bellatrix and Lily up to the seventh floor. </w:t>
      </w:r>
    </w:p>
    <w:p w14:paraId="75BF1289" w14:textId="77777777" w:rsidR="00D41090" w:rsidRDefault="00D41090" w:rsidP="007048D3"/>
    <w:p w14:paraId="5FF323A3" w14:textId="5291A46F" w:rsidR="00D41090" w:rsidRDefault="00D41090" w:rsidP="007048D3">
      <w:r>
        <w:t xml:space="preserve">“Is this really necessary?” she asked. </w:t>
      </w:r>
    </w:p>
    <w:p w14:paraId="0E3CAECD" w14:textId="77777777" w:rsidR="00D41090" w:rsidRDefault="00D41090" w:rsidP="007048D3"/>
    <w:p w14:paraId="37B75BAA" w14:textId="7EAC685A" w:rsidR="00D41090" w:rsidRDefault="00D41090" w:rsidP="007048D3">
      <w:r>
        <w:t>“Yes,” Bellatrix hissed angrily. “</w:t>
      </w:r>
      <w:r w:rsidR="00CD6559">
        <w:t xml:space="preserve">Harry’s working on something, you said so yourself. We need to be ready </w:t>
      </w:r>
      <w:r w:rsidR="001A69D2">
        <w:t>to help him.”</w:t>
      </w:r>
    </w:p>
    <w:p w14:paraId="39A96E4D" w14:textId="77777777" w:rsidR="001A69D2" w:rsidRDefault="001A69D2" w:rsidP="007048D3"/>
    <w:p w14:paraId="7E4B0580" w14:textId="53D0C77A" w:rsidR="001A69D2" w:rsidRDefault="001A69D2" w:rsidP="007048D3">
      <w:r>
        <w:t xml:space="preserve">Lily nodded, and Narcissa sighed again. </w:t>
      </w:r>
    </w:p>
    <w:p w14:paraId="04915707" w14:textId="77777777" w:rsidR="001A69D2" w:rsidRDefault="001A69D2" w:rsidP="007048D3"/>
    <w:p w14:paraId="4327400B" w14:textId="1903606D" w:rsidR="001A69D2" w:rsidRDefault="00F603A5" w:rsidP="007048D3">
      <w:r>
        <w:t>“You don’t have to train with us if you don’t want to,” Lily said over her shoulder.</w:t>
      </w:r>
    </w:p>
    <w:p w14:paraId="79FFAA51" w14:textId="77777777" w:rsidR="00A560EE" w:rsidRDefault="00A560EE" w:rsidP="007048D3"/>
    <w:p w14:paraId="0D24B558" w14:textId="174202F4" w:rsidR="00A560EE" w:rsidRDefault="00A560EE" w:rsidP="007048D3">
      <w:r>
        <w:t xml:space="preserve">Folding her arms over her chest, Narcissa followed them silently. Wand work wasn’t her strong suit, but she’d be damned if she was going to be the weak link. </w:t>
      </w:r>
      <w:r w:rsidR="00EA45DD">
        <w:t xml:space="preserve">When they reached the bare wall across from Barnabus the Barmy, Bellatrix </w:t>
      </w:r>
      <w:r w:rsidR="007E4FC6">
        <w:t xml:space="preserve">summoned the room </w:t>
      </w:r>
      <w:r w:rsidR="002C3A12">
        <w:t>and the</w:t>
      </w:r>
      <w:r w:rsidR="005462DF">
        <w:t>y</w:t>
      </w:r>
      <w:r w:rsidR="002C3A12">
        <w:t xml:space="preserve"> walked inside. </w:t>
      </w:r>
      <w:r w:rsidR="005462DF">
        <w:t>Narcissa drew her wand</w:t>
      </w:r>
      <w:r w:rsidR="00281F9E">
        <w:t xml:space="preserve">, ready to begin dueling. The door was just about to click closed behind </w:t>
      </w:r>
      <w:r w:rsidR="00281F9E">
        <w:lastRenderedPageBreak/>
        <w:t>her when it suddenly burst open</w:t>
      </w:r>
      <w:r w:rsidR="00E72306">
        <w:t xml:space="preserve">. The three girls whipped around as James, Sirius, and Remus </w:t>
      </w:r>
      <w:r w:rsidR="0016325C">
        <w:t xml:space="preserve">tumbled into the room. </w:t>
      </w:r>
    </w:p>
    <w:p w14:paraId="4811D9EF" w14:textId="77777777" w:rsidR="0016325C" w:rsidRDefault="0016325C" w:rsidP="007048D3"/>
    <w:p w14:paraId="5E067CEA" w14:textId="6A8BEA7A" w:rsidR="0016325C" w:rsidRDefault="0016325C" w:rsidP="007048D3">
      <w:r>
        <w:t>“What the hell are you doing here?” Bellatrix aske</w:t>
      </w:r>
      <w:r w:rsidR="00C732D6">
        <w:t xml:space="preserve">d furiously. </w:t>
      </w:r>
    </w:p>
    <w:p w14:paraId="22B3F4E6" w14:textId="77777777" w:rsidR="00C732D6" w:rsidRDefault="00C732D6" w:rsidP="007048D3"/>
    <w:p w14:paraId="2459FC8D" w14:textId="4263CF71" w:rsidR="00C732D6" w:rsidRDefault="00C16197" w:rsidP="007048D3">
      <w:r>
        <w:t xml:space="preserve">Sirius jumped to his feet </w:t>
      </w:r>
      <w:r w:rsidR="00D15ED9">
        <w:t xml:space="preserve">and flashed a </w:t>
      </w:r>
      <w:r w:rsidR="009C1B15">
        <w:t xml:space="preserve">lopsided grin. James and Sirius </w:t>
      </w:r>
      <w:r w:rsidR="00CB0793">
        <w:t xml:space="preserve">climbed to their feet and stood a step behind him. </w:t>
      </w:r>
    </w:p>
    <w:p w14:paraId="233CFBDB" w14:textId="77777777" w:rsidR="00CB0793" w:rsidRDefault="00CB0793" w:rsidP="007048D3"/>
    <w:p w14:paraId="31772F97" w14:textId="5DE8C8DC" w:rsidR="00CB0793" w:rsidRDefault="00CB0793" w:rsidP="007048D3">
      <w:r>
        <w:t>“Nice place you got here,” he said, looking around the room. “I thought we knew everything about this castle.”</w:t>
      </w:r>
    </w:p>
    <w:p w14:paraId="621E4027" w14:textId="77777777" w:rsidR="003A03A5" w:rsidRDefault="003A03A5" w:rsidP="007048D3"/>
    <w:p w14:paraId="57385D68" w14:textId="0ECD994D" w:rsidR="003A03A5" w:rsidRDefault="003A03A5" w:rsidP="007048D3">
      <w:r>
        <w:t xml:space="preserve">Bellatrix took a step forward </w:t>
      </w:r>
      <w:r w:rsidR="00612550">
        <w:t xml:space="preserve">and pressed the tip of her wand against his chest. </w:t>
      </w:r>
    </w:p>
    <w:p w14:paraId="1EE03A7C" w14:textId="77777777" w:rsidR="00612550" w:rsidRDefault="00612550" w:rsidP="007048D3"/>
    <w:p w14:paraId="28A068C5" w14:textId="22A69BB5" w:rsidR="00612550" w:rsidRDefault="00612550" w:rsidP="007048D3">
      <w:r>
        <w:t xml:space="preserve">“What do you want?” she spat. </w:t>
      </w:r>
    </w:p>
    <w:p w14:paraId="15294F98" w14:textId="77777777" w:rsidR="00A374C1" w:rsidRDefault="00A374C1" w:rsidP="007048D3"/>
    <w:p w14:paraId="4CA60C45" w14:textId="55D0654B" w:rsidR="00A374C1" w:rsidRDefault="00A374C1" w:rsidP="007048D3">
      <w:r>
        <w:t>“Well, we couldn’t help but overhear your conversation, and-”</w:t>
      </w:r>
    </w:p>
    <w:p w14:paraId="202ADA79" w14:textId="77777777" w:rsidR="00A374C1" w:rsidRDefault="00A374C1" w:rsidP="007048D3"/>
    <w:p w14:paraId="1426F7C2" w14:textId="70BAF736" w:rsidR="00A374C1" w:rsidRDefault="00CC45CA" w:rsidP="007048D3">
      <w:r>
        <w:t xml:space="preserve">Bellatrix’s eyes flashed angrily, and the tip of her wand sparked. </w:t>
      </w:r>
    </w:p>
    <w:p w14:paraId="61A4EDB4" w14:textId="77777777" w:rsidR="00CC45CA" w:rsidRDefault="00CC45CA" w:rsidP="007048D3"/>
    <w:p w14:paraId="25C8DD68" w14:textId="25FF4C36" w:rsidR="00CC45CA" w:rsidRDefault="00CC45CA" w:rsidP="007048D3">
      <w:r>
        <w:t>“Ow!”</w:t>
      </w:r>
    </w:p>
    <w:p w14:paraId="371B5955" w14:textId="77777777" w:rsidR="00350C8D" w:rsidRDefault="00350C8D" w:rsidP="007048D3"/>
    <w:p w14:paraId="17CF7298" w14:textId="249A04E0" w:rsidR="00350C8D" w:rsidRDefault="00350C8D" w:rsidP="007048D3">
      <w:r>
        <w:t xml:space="preserve">“You were following us?” she hissed. </w:t>
      </w:r>
    </w:p>
    <w:p w14:paraId="48374662" w14:textId="77777777" w:rsidR="00350C8D" w:rsidRDefault="00350C8D" w:rsidP="007048D3"/>
    <w:p w14:paraId="46493E91" w14:textId="48A996E8" w:rsidR="00350C8D" w:rsidRDefault="00350C8D" w:rsidP="007048D3">
      <w:r>
        <w:t xml:space="preserve">“Easy, cousin,” Sirius said, holding his hands up placatingly. </w:t>
      </w:r>
      <w:r w:rsidR="008B6B1D">
        <w:t>“</w:t>
      </w:r>
      <w:r w:rsidR="00F90858">
        <w:t>Look, if you’re going to be fighting Death Eaters, we want to help.</w:t>
      </w:r>
      <w:r w:rsidR="00CD07A9">
        <w:t>”</w:t>
      </w:r>
    </w:p>
    <w:p w14:paraId="49BA5E46" w14:textId="77777777" w:rsidR="00F90858" w:rsidRDefault="00F90858" w:rsidP="007048D3"/>
    <w:p w14:paraId="04E820BE" w14:textId="7F1BDC04" w:rsidR="00F90858" w:rsidRDefault="00F90858" w:rsidP="007048D3">
      <w:r>
        <w:t xml:space="preserve">James and Remus nodded their heads. </w:t>
      </w:r>
    </w:p>
    <w:p w14:paraId="35B41A15" w14:textId="77777777" w:rsidR="00CD07A9" w:rsidRDefault="00CD07A9" w:rsidP="007048D3"/>
    <w:p w14:paraId="58A1EBE9" w14:textId="1C0D8EC8" w:rsidR="00CD07A9" w:rsidRDefault="00CD07A9" w:rsidP="007048D3">
      <w:r>
        <w:lastRenderedPageBreak/>
        <w:t xml:space="preserve">“Who said anything about fighting Death Eaters?” Narcissa asked. </w:t>
      </w:r>
    </w:p>
    <w:p w14:paraId="4C0D4792" w14:textId="77777777" w:rsidR="00CD07A9" w:rsidRDefault="00CD07A9" w:rsidP="007048D3"/>
    <w:p w14:paraId="1D4B02E0" w14:textId="6200520B" w:rsidR="00CD07A9" w:rsidRDefault="00CD07A9" w:rsidP="007048D3">
      <w:r>
        <w:t xml:space="preserve">Sirius rolled his eyes. </w:t>
      </w:r>
    </w:p>
    <w:p w14:paraId="755A0E4A" w14:textId="77777777" w:rsidR="00CD07A9" w:rsidRDefault="00CD07A9" w:rsidP="007048D3"/>
    <w:p w14:paraId="142F25D1" w14:textId="452EEE50" w:rsidR="00CD07A9" w:rsidRDefault="00CD07A9" w:rsidP="007048D3">
      <w:r>
        <w:t>“Oh, please, do I look that stupid?”</w:t>
      </w:r>
    </w:p>
    <w:p w14:paraId="2B7F977D" w14:textId="77777777" w:rsidR="00CD07A9" w:rsidRDefault="00CD07A9" w:rsidP="007048D3"/>
    <w:p w14:paraId="27986176" w14:textId="2179775E" w:rsidR="00CD07A9" w:rsidRDefault="00622A87" w:rsidP="007048D3">
      <w:r>
        <w:t xml:space="preserve">As one, the girls tilted their heads and gave him a deadpan look. </w:t>
      </w:r>
    </w:p>
    <w:p w14:paraId="2BE6A030" w14:textId="77777777" w:rsidR="00622A87" w:rsidRDefault="00622A87" w:rsidP="007048D3"/>
    <w:p w14:paraId="033E621F" w14:textId="6996A7B5" w:rsidR="00622A87" w:rsidRDefault="00622A87" w:rsidP="007048D3">
      <w:r>
        <w:t>“</w:t>
      </w:r>
      <w:r w:rsidR="00A90626">
        <w:t>Well, I’m not,” Sirius barked. “</w:t>
      </w:r>
      <w:r w:rsidR="00FB28A1">
        <w:t xml:space="preserve">Harry’s up to something, and we want in. Besides, there are three of you and three of us. </w:t>
      </w:r>
      <w:r w:rsidR="00784FBF">
        <w:t>It works out perfectly.”</w:t>
      </w:r>
    </w:p>
    <w:p w14:paraId="257A5B9F" w14:textId="77777777" w:rsidR="00784FBF" w:rsidRDefault="00784FBF" w:rsidP="007048D3"/>
    <w:p w14:paraId="0AFE8FD4" w14:textId="11F7A41B" w:rsidR="00784FBF" w:rsidRDefault="00A05819" w:rsidP="007048D3">
      <w:r>
        <w:t xml:space="preserve">Lily, Narcissa, and Bellatrix turned to face each other. They held a silent </w:t>
      </w:r>
      <w:r w:rsidR="00AD3E32">
        <w:t xml:space="preserve">conversation and shared a quick nod. Finally, Bellatrix lowered her wand, and Sirius let out a sigh of relief. </w:t>
      </w:r>
    </w:p>
    <w:p w14:paraId="690D1A25" w14:textId="77777777" w:rsidR="006560AF" w:rsidRDefault="006560AF" w:rsidP="007048D3"/>
    <w:p w14:paraId="3A6AA961" w14:textId="740F8F71" w:rsidR="006560AF" w:rsidRDefault="006560AF" w:rsidP="007048D3">
      <w:r>
        <w:t xml:space="preserve">“Where’s Peter?” Lily asked. </w:t>
      </w:r>
    </w:p>
    <w:p w14:paraId="3129ECBE" w14:textId="77777777" w:rsidR="006560AF" w:rsidRDefault="006560AF" w:rsidP="007048D3"/>
    <w:p w14:paraId="3AA8BB4C" w14:textId="02CEB73F" w:rsidR="006560AF" w:rsidRDefault="006560AF" w:rsidP="007048D3">
      <w:r>
        <w:t>“He has detention,” Remus replied. “Forgot his homework for McGonagall again.”</w:t>
      </w:r>
    </w:p>
    <w:p w14:paraId="29DF1395" w14:textId="77777777" w:rsidR="00B934BE" w:rsidRDefault="00B934BE" w:rsidP="007048D3"/>
    <w:p w14:paraId="6AFA209D" w14:textId="1625807B" w:rsidR="00B934BE" w:rsidRDefault="00B934BE" w:rsidP="007048D3">
      <w:r>
        <w:t>“He’s useless with a wand anyway,” Bellatrix said. “</w:t>
      </w:r>
      <w:r w:rsidR="005D6D03">
        <w:t>If you three want in, that’s fine, but Peter will only slow us down.”</w:t>
      </w:r>
    </w:p>
    <w:p w14:paraId="2B790FBB" w14:textId="77777777" w:rsidR="005D6D03" w:rsidRDefault="005D6D03" w:rsidP="007048D3"/>
    <w:p w14:paraId="3C6E50EA" w14:textId="5AB6BC68" w:rsidR="005D6D03" w:rsidRDefault="005D6D03" w:rsidP="007048D3">
      <w:r>
        <w:t xml:space="preserve">The boys shared a look. </w:t>
      </w:r>
    </w:p>
    <w:p w14:paraId="16DBEA89" w14:textId="77777777" w:rsidR="005D6D03" w:rsidRDefault="005D6D03" w:rsidP="007048D3"/>
    <w:p w14:paraId="4A659F67" w14:textId="3AD8CA26" w:rsidR="005D6D03" w:rsidRDefault="005D6D03" w:rsidP="007048D3">
      <w:r>
        <w:t>“He never likes to study</w:t>
      </w:r>
      <w:r w:rsidR="00274BA8">
        <w:t xml:space="preserve">,” Sirius shrugged. </w:t>
      </w:r>
    </w:p>
    <w:p w14:paraId="2AC54EA1" w14:textId="77777777" w:rsidR="00274BA8" w:rsidRDefault="00274BA8" w:rsidP="007048D3"/>
    <w:p w14:paraId="64920A4B" w14:textId="51570214" w:rsidR="00274BA8" w:rsidRDefault="00274BA8" w:rsidP="007048D3">
      <w:r>
        <w:t xml:space="preserve">“And he was never great with a wand,” James </w:t>
      </w:r>
      <w:r w:rsidR="00F063B2">
        <w:t>said. “</w:t>
      </w:r>
      <w:r w:rsidR="0062346F">
        <w:t>I don’t think he’ll mind being left out of this one.”</w:t>
      </w:r>
    </w:p>
    <w:p w14:paraId="64C46298" w14:textId="77777777" w:rsidR="0062346F" w:rsidRDefault="0062346F" w:rsidP="007048D3"/>
    <w:p w14:paraId="7E4B4840" w14:textId="23B216FF" w:rsidR="0062346F" w:rsidRDefault="0062346F" w:rsidP="007048D3">
      <w:r>
        <w:lastRenderedPageBreak/>
        <w:t xml:space="preserve">The six of them looked at each other and nodded. </w:t>
      </w:r>
    </w:p>
    <w:p w14:paraId="6F903CFF" w14:textId="77777777" w:rsidR="0062346F" w:rsidRDefault="0062346F" w:rsidP="007048D3"/>
    <w:p w14:paraId="70005C4B" w14:textId="1A0CCB42" w:rsidR="0062346F" w:rsidRPr="00004B27" w:rsidRDefault="0062346F" w:rsidP="007048D3">
      <w:r>
        <w:t xml:space="preserve">“Alright then,” Bellatrix said, </w:t>
      </w:r>
      <w:r w:rsidR="00C01850">
        <w:t>raising her wand as a dangerous smirk stretched her lips. “Let’s get to work.”</w:t>
      </w:r>
    </w:p>
    <w:sectPr w:rsidR="0062346F" w:rsidRPr="00004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wMrEwNjcyNzE0MzRX0lEKTi0uzszPAykwrAUAa4y07SwAAAA="/>
  </w:docVars>
  <w:rsids>
    <w:rsidRoot w:val="00D605D9"/>
    <w:rsid w:val="000004F7"/>
    <w:rsid w:val="0000319B"/>
    <w:rsid w:val="00004B27"/>
    <w:rsid w:val="000053AA"/>
    <w:rsid w:val="0001059D"/>
    <w:rsid w:val="000120E6"/>
    <w:rsid w:val="000150F5"/>
    <w:rsid w:val="00021995"/>
    <w:rsid w:val="000253D4"/>
    <w:rsid w:val="0005137B"/>
    <w:rsid w:val="00054BCD"/>
    <w:rsid w:val="0006178F"/>
    <w:rsid w:val="000631CF"/>
    <w:rsid w:val="0006675B"/>
    <w:rsid w:val="00076868"/>
    <w:rsid w:val="000901E0"/>
    <w:rsid w:val="00091C3D"/>
    <w:rsid w:val="00092A6C"/>
    <w:rsid w:val="000B15A7"/>
    <w:rsid w:val="000B30F0"/>
    <w:rsid w:val="000D0335"/>
    <w:rsid w:val="000D3B44"/>
    <w:rsid w:val="000D3D9B"/>
    <w:rsid w:val="000E20B6"/>
    <w:rsid w:val="000F0F6D"/>
    <w:rsid w:val="000F2945"/>
    <w:rsid w:val="00113651"/>
    <w:rsid w:val="00124C95"/>
    <w:rsid w:val="00125356"/>
    <w:rsid w:val="0013049F"/>
    <w:rsid w:val="001374F1"/>
    <w:rsid w:val="001526F2"/>
    <w:rsid w:val="00152DDC"/>
    <w:rsid w:val="00157342"/>
    <w:rsid w:val="0016325C"/>
    <w:rsid w:val="001656A5"/>
    <w:rsid w:val="00172C1D"/>
    <w:rsid w:val="001776D7"/>
    <w:rsid w:val="0018155F"/>
    <w:rsid w:val="00192130"/>
    <w:rsid w:val="0019234F"/>
    <w:rsid w:val="001972AB"/>
    <w:rsid w:val="001A3464"/>
    <w:rsid w:val="001A5804"/>
    <w:rsid w:val="001A69D2"/>
    <w:rsid w:val="001B5846"/>
    <w:rsid w:val="001B65A0"/>
    <w:rsid w:val="001B74F7"/>
    <w:rsid w:val="001C1568"/>
    <w:rsid w:val="001C3EA8"/>
    <w:rsid w:val="001D4DD5"/>
    <w:rsid w:val="001F49C5"/>
    <w:rsid w:val="001F7C3E"/>
    <w:rsid w:val="002039FF"/>
    <w:rsid w:val="002040FB"/>
    <w:rsid w:val="00211DF1"/>
    <w:rsid w:val="0021440E"/>
    <w:rsid w:val="00217B49"/>
    <w:rsid w:val="00224D6D"/>
    <w:rsid w:val="00224FC5"/>
    <w:rsid w:val="00250545"/>
    <w:rsid w:val="0026409A"/>
    <w:rsid w:val="002669B4"/>
    <w:rsid w:val="00273B71"/>
    <w:rsid w:val="00274959"/>
    <w:rsid w:val="00274BA4"/>
    <w:rsid w:val="00274BA8"/>
    <w:rsid w:val="002804D5"/>
    <w:rsid w:val="00281CC9"/>
    <w:rsid w:val="00281F9E"/>
    <w:rsid w:val="002A21B8"/>
    <w:rsid w:val="002B088C"/>
    <w:rsid w:val="002C1FF2"/>
    <w:rsid w:val="002C3A12"/>
    <w:rsid w:val="002C4B8B"/>
    <w:rsid w:val="002E023E"/>
    <w:rsid w:val="002E709C"/>
    <w:rsid w:val="00301AE8"/>
    <w:rsid w:val="00301F76"/>
    <w:rsid w:val="003256DB"/>
    <w:rsid w:val="003302C8"/>
    <w:rsid w:val="00334781"/>
    <w:rsid w:val="00342202"/>
    <w:rsid w:val="003509D3"/>
    <w:rsid w:val="00350C8D"/>
    <w:rsid w:val="00356471"/>
    <w:rsid w:val="00361484"/>
    <w:rsid w:val="003701DE"/>
    <w:rsid w:val="00373D25"/>
    <w:rsid w:val="003769A6"/>
    <w:rsid w:val="0038783A"/>
    <w:rsid w:val="003A03A5"/>
    <w:rsid w:val="003B180D"/>
    <w:rsid w:val="003B3ED2"/>
    <w:rsid w:val="003C037C"/>
    <w:rsid w:val="003C125C"/>
    <w:rsid w:val="003D5355"/>
    <w:rsid w:val="003D7268"/>
    <w:rsid w:val="003F0465"/>
    <w:rsid w:val="003F5A0A"/>
    <w:rsid w:val="003F7753"/>
    <w:rsid w:val="0040202B"/>
    <w:rsid w:val="00403D11"/>
    <w:rsid w:val="00424E42"/>
    <w:rsid w:val="00427CC5"/>
    <w:rsid w:val="00427F2C"/>
    <w:rsid w:val="00436EBC"/>
    <w:rsid w:val="004428AA"/>
    <w:rsid w:val="00451F20"/>
    <w:rsid w:val="00452E43"/>
    <w:rsid w:val="00467FE2"/>
    <w:rsid w:val="004766FC"/>
    <w:rsid w:val="004835B2"/>
    <w:rsid w:val="004902D8"/>
    <w:rsid w:val="00491597"/>
    <w:rsid w:val="004916A3"/>
    <w:rsid w:val="00493EF1"/>
    <w:rsid w:val="004A12C7"/>
    <w:rsid w:val="004A53A9"/>
    <w:rsid w:val="004A79F3"/>
    <w:rsid w:val="004F0516"/>
    <w:rsid w:val="00500E5E"/>
    <w:rsid w:val="00502768"/>
    <w:rsid w:val="0050782F"/>
    <w:rsid w:val="00511EF8"/>
    <w:rsid w:val="0051411A"/>
    <w:rsid w:val="005142BE"/>
    <w:rsid w:val="0052082A"/>
    <w:rsid w:val="00530F49"/>
    <w:rsid w:val="005455F3"/>
    <w:rsid w:val="005462DF"/>
    <w:rsid w:val="00547C14"/>
    <w:rsid w:val="005552BC"/>
    <w:rsid w:val="00566416"/>
    <w:rsid w:val="00567B16"/>
    <w:rsid w:val="005712F8"/>
    <w:rsid w:val="00571B89"/>
    <w:rsid w:val="00574241"/>
    <w:rsid w:val="005873D4"/>
    <w:rsid w:val="005B6790"/>
    <w:rsid w:val="005C7A8A"/>
    <w:rsid w:val="005D6C32"/>
    <w:rsid w:val="005D6D03"/>
    <w:rsid w:val="005F38D1"/>
    <w:rsid w:val="005F6454"/>
    <w:rsid w:val="005F77C3"/>
    <w:rsid w:val="00607C69"/>
    <w:rsid w:val="00612550"/>
    <w:rsid w:val="00622A87"/>
    <w:rsid w:val="0062346F"/>
    <w:rsid w:val="00627077"/>
    <w:rsid w:val="00633B9A"/>
    <w:rsid w:val="00640805"/>
    <w:rsid w:val="006506B4"/>
    <w:rsid w:val="00651D70"/>
    <w:rsid w:val="006560AF"/>
    <w:rsid w:val="00661ACB"/>
    <w:rsid w:val="006648D2"/>
    <w:rsid w:val="00670407"/>
    <w:rsid w:val="0067145C"/>
    <w:rsid w:val="00675A1C"/>
    <w:rsid w:val="00676F6F"/>
    <w:rsid w:val="00680AFB"/>
    <w:rsid w:val="006876A2"/>
    <w:rsid w:val="006A1BF3"/>
    <w:rsid w:val="006C07CF"/>
    <w:rsid w:val="006C3CE7"/>
    <w:rsid w:val="006C4D73"/>
    <w:rsid w:val="006D6A33"/>
    <w:rsid w:val="006E0695"/>
    <w:rsid w:val="006E2DBD"/>
    <w:rsid w:val="006E3738"/>
    <w:rsid w:val="006F5D86"/>
    <w:rsid w:val="007048D3"/>
    <w:rsid w:val="00716F26"/>
    <w:rsid w:val="007225B8"/>
    <w:rsid w:val="00722B52"/>
    <w:rsid w:val="00724F78"/>
    <w:rsid w:val="00730D34"/>
    <w:rsid w:val="0073320E"/>
    <w:rsid w:val="00733891"/>
    <w:rsid w:val="00744436"/>
    <w:rsid w:val="007560F0"/>
    <w:rsid w:val="00761862"/>
    <w:rsid w:val="007628C3"/>
    <w:rsid w:val="00763A4D"/>
    <w:rsid w:val="007726DC"/>
    <w:rsid w:val="00782C36"/>
    <w:rsid w:val="00783640"/>
    <w:rsid w:val="007840A0"/>
    <w:rsid w:val="00784FBF"/>
    <w:rsid w:val="00790FCA"/>
    <w:rsid w:val="0079208E"/>
    <w:rsid w:val="007A41D2"/>
    <w:rsid w:val="007B7F69"/>
    <w:rsid w:val="007D4268"/>
    <w:rsid w:val="007E413A"/>
    <w:rsid w:val="007E4FC6"/>
    <w:rsid w:val="007E5749"/>
    <w:rsid w:val="007E6F70"/>
    <w:rsid w:val="007E7DF1"/>
    <w:rsid w:val="0080050E"/>
    <w:rsid w:val="00800565"/>
    <w:rsid w:val="00802F6B"/>
    <w:rsid w:val="00805DFB"/>
    <w:rsid w:val="008062FC"/>
    <w:rsid w:val="00806621"/>
    <w:rsid w:val="008140F7"/>
    <w:rsid w:val="00816BBB"/>
    <w:rsid w:val="00817459"/>
    <w:rsid w:val="00823C09"/>
    <w:rsid w:val="00832732"/>
    <w:rsid w:val="0083349B"/>
    <w:rsid w:val="008341F4"/>
    <w:rsid w:val="008364BC"/>
    <w:rsid w:val="00842D93"/>
    <w:rsid w:val="0086006F"/>
    <w:rsid w:val="0086127B"/>
    <w:rsid w:val="00863995"/>
    <w:rsid w:val="008645E3"/>
    <w:rsid w:val="00866AA0"/>
    <w:rsid w:val="00867354"/>
    <w:rsid w:val="00881139"/>
    <w:rsid w:val="00884E1F"/>
    <w:rsid w:val="0089435B"/>
    <w:rsid w:val="008945F8"/>
    <w:rsid w:val="00895E11"/>
    <w:rsid w:val="00895E90"/>
    <w:rsid w:val="008A0C0D"/>
    <w:rsid w:val="008A0F74"/>
    <w:rsid w:val="008A17E6"/>
    <w:rsid w:val="008A3382"/>
    <w:rsid w:val="008A5CD7"/>
    <w:rsid w:val="008B6B1D"/>
    <w:rsid w:val="008D2349"/>
    <w:rsid w:val="008D7C1A"/>
    <w:rsid w:val="008E0F8F"/>
    <w:rsid w:val="008E43B9"/>
    <w:rsid w:val="008F6101"/>
    <w:rsid w:val="008F7190"/>
    <w:rsid w:val="00901570"/>
    <w:rsid w:val="00917498"/>
    <w:rsid w:val="009261C6"/>
    <w:rsid w:val="00944003"/>
    <w:rsid w:val="00947EBA"/>
    <w:rsid w:val="00950218"/>
    <w:rsid w:val="009559B0"/>
    <w:rsid w:val="00960808"/>
    <w:rsid w:val="009835A2"/>
    <w:rsid w:val="00987441"/>
    <w:rsid w:val="0099314C"/>
    <w:rsid w:val="00996A90"/>
    <w:rsid w:val="009A7316"/>
    <w:rsid w:val="009B1B9F"/>
    <w:rsid w:val="009B7923"/>
    <w:rsid w:val="009C1B15"/>
    <w:rsid w:val="009C4AC4"/>
    <w:rsid w:val="009D273F"/>
    <w:rsid w:val="009D39C6"/>
    <w:rsid w:val="009D6EA7"/>
    <w:rsid w:val="009D7CFB"/>
    <w:rsid w:val="009E4237"/>
    <w:rsid w:val="009F0288"/>
    <w:rsid w:val="009F4CD0"/>
    <w:rsid w:val="009F6207"/>
    <w:rsid w:val="00A05819"/>
    <w:rsid w:val="00A07585"/>
    <w:rsid w:val="00A15088"/>
    <w:rsid w:val="00A175B4"/>
    <w:rsid w:val="00A23728"/>
    <w:rsid w:val="00A33F85"/>
    <w:rsid w:val="00A36153"/>
    <w:rsid w:val="00A374C1"/>
    <w:rsid w:val="00A46FD5"/>
    <w:rsid w:val="00A52729"/>
    <w:rsid w:val="00A551E6"/>
    <w:rsid w:val="00A560EE"/>
    <w:rsid w:val="00A61E94"/>
    <w:rsid w:val="00A62333"/>
    <w:rsid w:val="00A66479"/>
    <w:rsid w:val="00A677F1"/>
    <w:rsid w:val="00A72810"/>
    <w:rsid w:val="00A75556"/>
    <w:rsid w:val="00A826AB"/>
    <w:rsid w:val="00A847E8"/>
    <w:rsid w:val="00A86455"/>
    <w:rsid w:val="00A90626"/>
    <w:rsid w:val="00A930C3"/>
    <w:rsid w:val="00AA5528"/>
    <w:rsid w:val="00AA5EB5"/>
    <w:rsid w:val="00AA7AB7"/>
    <w:rsid w:val="00AC2A30"/>
    <w:rsid w:val="00AD04CC"/>
    <w:rsid w:val="00AD3E32"/>
    <w:rsid w:val="00AD4BC0"/>
    <w:rsid w:val="00AD58DD"/>
    <w:rsid w:val="00AD791D"/>
    <w:rsid w:val="00AE1FE5"/>
    <w:rsid w:val="00AF3319"/>
    <w:rsid w:val="00AF6596"/>
    <w:rsid w:val="00B16D4F"/>
    <w:rsid w:val="00B17886"/>
    <w:rsid w:val="00B23D3E"/>
    <w:rsid w:val="00B57CF8"/>
    <w:rsid w:val="00B62B38"/>
    <w:rsid w:val="00B62B67"/>
    <w:rsid w:val="00B6472E"/>
    <w:rsid w:val="00B65B40"/>
    <w:rsid w:val="00B756D7"/>
    <w:rsid w:val="00B84777"/>
    <w:rsid w:val="00B9237D"/>
    <w:rsid w:val="00B934BE"/>
    <w:rsid w:val="00B9592B"/>
    <w:rsid w:val="00BA3570"/>
    <w:rsid w:val="00BA4532"/>
    <w:rsid w:val="00BA5669"/>
    <w:rsid w:val="00BA5FC8"/>
    <w:rsid w:val="00BE6F38"/>
    <w:rsid w:val="00BE7D48"/>
    <w:rsid w:val="00BF567E"/>
    <w:rsid w:val="00C01850"/>
    <w:rsid w:val="00C04314"/>
    <w:rsid w:val="00C078D8"/>
    <w:rsid w:val="00C16197"/>
    <w:rsid w:val="00C312F3"/>
    <w:rsid w:val="00C32C95"/>
    <w:rsid w:val="00C33661"/>
    <w:rsid w:val="00C42F46"/>
    <w:rsid w:val="00C45A99"/>
    <w:rsid w:val="00C54714"/>
    <w:rsid w:val="00C54DA0"/>
    <w:rsid w:val="00C732D6"/>
    <w:rsid w:val="00C77A69"/>
    <w:rsid w:val="00C80820"/>
    <w:rsid w:val="00C831A8"/>
    <w:rsid w:val="00C842D6"/>
    <w:rsid w:val="00C84D75"/>
    <w:rsid w:val="00CB0793"/>
    <w:rsid w:val="00CB7B34"/>
    <w:rsid w:val="00CC2444"/>
    <w:rsid w:val="00CC45CA"/>
    <w:rsid w:val="00CD07A9"/>
    <w:rsid w:val="00CD3B9F"/>
    <w:rsid w:val="00CD6559"/>
    <w:rsid w:val="00CE0939"/>
    <w:rsid w:val="00CE16FB"/>
    <w:rsid w:val="00CE2E6D"/>
    <w:rsid w:val="00CE58AE"/>
    <w:rsid w:val="00CF6020"/>
    <w:rsid w:val="00D02DE8"/>
    <w:rsid w:val="00D045A0"/>
    <w:rsid w:val="00D1019F"/>
    <w:rsid w:val="00D14151"/>
    <w:rsid w:val="00D15ED9"/>
    <w:rsid w:val="00D1776D"/>
    <w:rsid w:val="00D21C41"/>
    <w:rsid w:val="00D25BD7"/>
    <w:rsid w:val="00D34661"/>
    <w:rsid w:val="00D35537"/>
    <w:rsid w:val="00D41090"/>
    <w:rsid w:val="00D46DE9"/>
    <w:rsid w:val="00D605D9"/>
    <w:rsid w:val="00D67191"/>
    <w:rsid w:val="00D722BE"/>
    <w:rsid w:val="00D8254A"/>
    <w:rsid w:val="00DA27AE"/>
    <w:rsid w:val="00DA4966"/>
    <w:rsid w:val="00DA511E"/>
    <w:rsid w:val="00DA5E9E"/>
    <w:rsid w:val="00DB07F3"/>
    <w:rsid w:val="00DC3C86"/>
    <w:rsid w:val="00DF4176"/>
    <w:rsid w:val="00E00AEC"/>
    <w:rsid w:val="00E0255D"/>
    <w:rsid w:val="00E04813"/>
    <w:rsid w:val="00E2028D"/>
    <w:rsid w:val="00E3492E"/>
    <w:rsid w:val="00E45BA7"/>
    <w:rsid w:val="00E50CD6"/>
    <w:rsid w:val="00E5569D"/>
    <w:rsid w:val="00E67095"/>
    <w:rsid w:val="00E72306"/>
    <w:rsid w:val="00E72BB4"/>
    <w:rsid w:val="00E87590"/>
    <w:rsid w:val="00E90A16"/>
    <w:rsid w:val="00E9476B"/>
    <w:rsid w:val="00EA45DD"/>
    <w:rsid w:val="00EA5A86"/>
    <w:rsid w:val="00EA7A0F"/>
    <w:rsid w:val="00EB208A"/>
    <w:rsid w:val="00EC2CDC"/>
    <w:rsid w:val="00ED2440"/>
    <w:rsid w:val="00EE2408"/>
    <w:rsid w:val="00EF35F5"/>
    <w:rsid w:val="00F05B2E"/>
    <w:rsid w:val="00F063B2"/>
    <w:rsid w:val="00F1247C"/>
    <w:rsid w:val="00F13B35"/>
    <w:rsid w:val="00F27BDF"/>
    <w:rsid w:val="00F311C3"/>
    <w:rsid w:val="00F35A68"/>
    <w:rsid w:val="00F360EF"/>
    <w:rsid w:val="00F41661"/>
    <w:rsid w:val="00F424BC"/>
    <w:rsid w:val="00F43786"/>
    <w:rsid w:val="00F46532"/>
    <w:rsid w:val="00F46707"/>
    <w:rsid w:val="00F46E84"/>
    <w:rsid w:val="00F556C8"/>
    <w:rsid w:val="00F558E2"/>
    <w:rsid w:val="00F55A3D"/>
    <w:rsid w:val="00F56D00"/>
    <w:rsid w:val="00F603A5"/>
    <w:rsid w:val="00F70D06"/>
    <w:rsid w:val="00F71B78"/>
    <w:rsid w:val="00F85D01"/>
    <w:rsid w:val="00F87672"/>
    <w:rsid w:val="00F90858"/>
    <w:rsid w:val="00F9138B"/>
    <w:rsid w:val="00F9153F"/>
    <w:rsid w:val="00F9611A"/>
    <w:rsid w:val="00F96F3E"/>
    <w:rsid w:val="00FA6792"/>
    <w:rsid w:val="00FA6DA9"/>
    <w:rsid w:val="00FB211B"/>
    <w:rsid w:val="00FB28A1"/>
    <w:rsid w:val="00FB4242"/>
    <w:rsid w:val="00FC0341"/>
    <w:rsid w:val="00FF0303"/>
    <w:rsid w:val="00FF5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7FC737"/>
  <w15:chartTrackingRefBased/>
  <w15:docId w15:val="{6F388F7E-B77C-4604-8811-FC66C9F65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05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05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05D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05D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05D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05D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05D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05D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05D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5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05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05D9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05D9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05D9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05D9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05D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05D9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05D9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05D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05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05D9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05D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05D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05D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05D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05D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05D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05D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05D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3799</Words>
  <Characters>21655</Characters>
  <Application>Microsoft Office Word</Application>
  <DocSecurity>0</DocSecurity>
  <Lines>180</Lines>
  <Paragraphs>50</Paragraphs>
  <ScaleCrop>false</ScaleCrop>
  <Company/>
  <LinksUpToDate>false</LinksUpToDate>
  <CharactersWithSpaces>2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Quill</dc:creator>
  <cp:keywords/>
  <dc:description/>
  <cp:lastModifiedBy>Professor Quill</cp:lastModifiedBy>
  <cp:revision>3</cp:revision>
  <dcterms:created xsi:type="dcterms:W3CDTF">2025-10-04T04:13:00Z</dcterms:created>
  <dcterms:modified xsi:type="dcterms:W3CDTF">2025-10-04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b3f06c-d1f7-4711-9565-3ed33483c644</vt:lpwstr>
  </property>
</Properties>
</file>